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85" w:type="dxa"/>
        <w:tblInd w:w="-52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  <w:tblCaption w:val=""/>
        <w:tblDescription w:val=""/>
      </w:tblPr>
      <w:tblGrid>
        <w:gridCol w:w="3675"/>
        <w:gridCol w:w="7110"/>
      </w:tblGrid>
      <w:tr w:rsidR="00B3350C" w:rsidRPr="001932A4" w14:paraId="1295C2AC" w14:textId="77777777" w:rsidTr="467682BF">
        <w:tc>
          <w:tcPr>
            <w:tcW w:w="107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A65A4" w14:textId="30454E65" w:rsidR="00B3350C" w:rsidRPr="001932A4" w:rsidRDefault="2805F829" w:rsidP="2805F829">
            <w:pPr>
              <w:jc w:val="center"/>
              <w:rPr>
                <w:rFonts w:ascii="Open Sans" w:hAnsi="Open Sans" w:cs="Open Sans"/>
                <w:b/>
                <w:bCs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Cs w:val="22"/>
              </w:rPr>
              <w:t xml:space="preserve">TEXAS CTE LESSON </w:t>
            </w:r>
            <w:r w:rsidR="001932A4">
              <w:rPr>
                <w:rFonts w:ascii="Open Sans" w:hAnsi="Open Sans" w:cs="Open Sans"/>
                <w:b/>
                <w:bCs/>
                <w:szCs w:val="22"/>
              </w:rPr>
              <w:t>PLAN</w:t>
            </w:r>
          </w:p>
          <w:p w14:paraId="21B5545C" w14:textId="77777777" w:rsidR="00B3350C" w:rsidRPr="001932A4" w:rsidRDefault="00E726F9" w:rsidP="003D5621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hyperlink r:id="rId11" w:history="1">
              <w:r w:rsidR="002D294D" w:rsidRPr="001932A4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www.txcte.org</w:t>
              </w:r>
            </w:hyperlink>
            <w:r w:rsidR="002D294D" w:rsidRPr="001932A4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</w:p>
          <w:p w14:paraId="27CA2FBA" w14:textId="6865BA9F" w:rsidR="003D5621" w:rsidRPr="001932A4" w:rsidRDefault="003D5621" w:rsidP="003D5621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B3350C" w:rsidRPr="001932A4" w14:paraId="14F0CA88" w14:textId="77777777" w:rsidTr="467682BF">
        <w:trPr>
          <w:trHeight w:val="170"/>
        </w:trPr>
        <w:tc>
          <w:tcPr>
            <w:tcW w:w="10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59FAA2" w14:textId="77777777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Lesson Identification and TEKS Addressed</w:t>
            </w:r>
          </w:p>
        </w:tc>
      </w:tr>
      <w:tr w:rsidR="00B3350C" w:rsidRPr="001932A4" w14:paraId="68975472" w14:textId="77777777" w:rsidTr="467682BF">
        <w:trPr>
          <w:trHeight w:val="170"/>
        </w:trPr>
        <w:tc>
          <w:tcPr>
            <w:tcW w:w="3675" w:type="dxa"/>
            <w:tcBorders>
              <w:top w:val="single" w:sz="4" w:space="0" w:color="auto"/>
            </w:tcBorders>
            <w:shd w:val="clear" w:color="auto" w:fill="auto"/>
          </w:tcPr>
          <w:p w14:paraId="7496874A" w14:textId="787E5E61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Career Cluster</w:t>
            </w:r>
          </w:p>
        </w:tc>
        <w:tc>
          <w:tcPr>
            <w:tcW w:w="7110" w:type="dxa"/>
            <w:tcBorders>
              <w:top w:val="single" w:sz="4" w:space="0" w:color="auto"/>
            </w:tcBorders>
            <w:shd w:val="clear" w:color="auto" w:fill="auto"/>
          </w:tcPr>
          <w:p w14:paraId="4DD11173" w14:textId="3C1E44BF" w:rsidR="00B3350C" w:rsidRPr="001932A4" w:rsidRDefault="003F15F0" w:rsidP="467682BF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Business Management and Administration</w:t>
            </w:r>
          </w:p>
        </w:tc>
      </w:tr>
      <w:tr w:rsidR="00B3350C" w:rsidRPr="001932A4" w14:paraId="6E5988F1" w14:textId="77777777" w:rsidTr="467682BF">
        <w:tc>
          <w:tcPr>
            <w:tcW w:w="3675" w:type="dxa"/>
            <w:shd w:val="clear" w:color="auto" w:fill="auto"/>
          </w:tcPr>
          <w:p w14:paraId="108F9A4B" w14:textId="22F7B5E3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Course Name</w:t>
            </w:r>
          </w:p>
        </w:tc>
        <w:tc>
          <w:tcPr>
            <w:tcW w:w="7110" w:type="dxa"/>
            <w:shd w:val="clear" w:color="auto" w:fill="auto"/>
          </w:tcPr>
          <w:p w14:paraId="701EF2E7" w14:textId="70402249" w:rsidR="00B3350C" w:rsidRPr="001932A4" w:rsidRDefault="003F15F0" w:rsidP="467682BF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Practicum in Business Management</w:t>
            </w:r>
          </w:p>
        </w:tc>
      </w:tr>
      <w:tr w:rsidR="00B3350C" w:rsidRPr="001932A4" w14:paraId="16A9422A" w14:textId="77777777" w:rsidTr="467682BF">
        <w:tc>
          <w:tcPr>
            <w:tcW w:w="3675" w:type="dxa"/>
            <w:shd w:val="clear" w:color="auto" w:fill="auto"/>
          </w:tcPr>
          <w:p w14:paraId="7BE77DA8" w14:textId="0C5D5065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Lesson/Unit Title</w:t>
            </w:r>
          </w:p>
        </w:tc>
        <w:tc>
          <w:tcPr>
            <w:tcW w:w="7110" w:type="dxa"/>
            <w:shd w:val="clear" w:color="auto" w:fill="auto"/>
          </w:tcPr>
          <w:p w14:paraId="7ACC9CD3" w14:textId="72C67CC6" w:rsidR="00B3350C" w:rsidRPr="001932A4" w:rsidRDefault="003F15F0" w:rsidP="467682BF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Risk Management</w:t>
            </w:r>
          </w:p>
        </w:tc>
      </w:tr>
      <w:tr w:rsidR="00B3350C" w:rsidRPr="001932A4" w14:paraId="7029DC65" w14:textId="77777777" w:rsidTr="467682BF">
        <w:trPr>
          <w:trHeight w:val="135"/>
        </w:trPr>
        <w:tc>
          <w:tcPr>
            <w:tcW w:w="3675" w:type="dxa"/>
            <w:shd w:val="clear" w:color="auto" w:fill="auto"/>
          </w:tcPr>
          <w:p w14:paraId="765C144E" w14:textId="4CCD2C10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TEKS Student Expectations</w:t>
            </w:r>
          </w:p>
        </w:tc>
        <w:tc>
          <w:tcPr>
            <w:tcW w:w="7110" w:type="dxa"/>
            <w:shd w:val="clear" w:color="auto" w:fill="auto"/>
          </w:tcPr>
          <w:p w14:paraId="0672E6C8" w14:textId="07BD9413" w:rsidR="00D42510" w:rsidRPr="001932A4" w:rsidRDefault="00D42510" w:rsidP="00D42510">
            <w:pPr>
              <w:autoSpaceDE w:val="0"/>
              <w:autoSpaceDN w:val="0"/>
              <w:adjustRightInd w:val="0"/>
              <w:spacing w:after="12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sz w:val="22"/>
                <w:szCs w:val="22"/>
              </w:rPr>
              <w:t>TEKS 130.143 (c) Knowledge and Skills</w:t>
            </w:r>
          </w:p>
          <w:p w14:paraId="7E6877E4" w14:textId="6C11A468" w:rsidR="00D42510" w:rsidRPr="001932A4" w:rsidRDefault="00D42510" w:rsidP="001932A4">
            <w:pPr>
              <w:autoSpaceDE w:val="0"/>
              <w:autoSpaceDN w:val="0"/>
              <w:adjustRightInd w:val="0"/>
              <w:spacing w:after="120"/>
              <w:ind w:left="36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(8) The student abides by risk-management policies and procedures </w:t>
            </w:r>
            <w:r w:rsidR="00264761">
              <w:rPr>
                <w:rFonts w:ascii="Open Sans" w:hAnsi="Open Sans" w:cs="Open Sans"/>
                <w:sz w:val="22"/>
                <w:szCs w:val="22"/>
              </w:rPr>
              <w:t>for technology to minimize loss:</w:t>
            </w:r>
          </w:p>
          <w:p w14:paraId="213737E7" w14:textId="33276CBA" w:rsidR="00D42510" w:rsidRPr="001932A4" w:rsidRDefault="001932A4" w:rsidP="001932A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adhere to technology safety and security policies such as acceptable u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se policy and web page policies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5E685083" w14:textId="587EB58C" w:rsidR="00D42510" w:rsidRPr="001932A4" w:rsidRDefault="001932A4" w:rsidP="001932A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apply ergonomic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 xml:space="preserve"> techniques to technology tasks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1F9AD92A" w14:textId="39FA84E2" w:rsidR="00D42510" w:rsidRPr="001932A4" w:rsidRDefault="001932A4" w:rsidP="001932A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adhere to laws pertaining to c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omputer crime, fraud, and abuse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4DE59573" w14:textId="2B4E1E26" w:rsidR="00D42510" w:rsidRPr="001932A4" w:rsidRDefault="001932A4" w:rsidP="001932A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follow procedures used to restart and recover from situations such as sys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tem failure and virus infection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7BA33A5C" w14:textId="73452079" w:rsidR="00D42510" w:rsidRPr="001932A4" w:rsidRDefault="001932A4" w:rsidP="001932A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follow policies to prevent loss of data integrity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 xml:space="preserve">; and </w:t>
            </w:r>
          </w:p>
          <w:p w14:paraId="34940930" w14:textId="495377CB" w:rsidR="00D42510" w:rsidRPr="00264761" w:rsidRDefault="001932A4" w:rsidP="00264761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adhere to the organizatio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n's policies for technology use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.</w:t>
            </w:r>
          </w:p>
          <w:p w14:paraId="542A66D3" w14:textId="54484590" w:rsidR="00D42510" w:rsidRPr="001932A4" w:rsidRDefault="00D42510" w:rsidP="001932A4">
            <w:pPr>
              <w:autoSpaceDE w:val="0"/>
              <w:autoSpaceDN w:val="0"/>
              <w:adjustRightInd w:val="0"/>
              <w:spacing w:after="120"/>
              <w:ind w:left="36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11) The student establishes procedures to m</w:t>
            </w:r>
            <w:r w:rsidR="00264761">
              <w:rPr>
                <w:rFonts w:ascii="Open Sans" w:hAnsi="Open Sans" w:cs="Open Sans"/>
                <w:sz w:val="22"/>
                <w:szCs w:val="22"/>
              </w:rPr>
              <w:t>aintain equipment and supplies:</w:t>
            </w:r>
          </w:p>
          <w:p w14:paraId="79B78823" w14:textId="4332B403" w:rsidR="00D42510" w:rsidRPr="001932A4" w:rsidRDefault="001932A4" w:rsidP="001932A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determine equipment needed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10EE9E9A" w14:textId="53E47C2D" w:rsidR="00D42510" w:rsidRPr="001932A4" w:rsidRDefault="001932A4" w:rsidP="001932A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determine supplies needed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2D474566" w14:textId="6394F6BD" w:rsidR="00D42510" w:rsidRPr="001932A4" w:rsidRDefault="001932A4" w:rsidP="001932A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establish equipment a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nd supplies maintenance systems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;</w:t>
            </w:r>
          </w:p>
          <w:p w14:paraId="223E3086" w14:textId="369A4BD8" w:rsidR="00D42510" w:rsidRPr="001932A4" w:rsidRDefault="001932A4" w:rsidP="001932A4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>sch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edule equipment maintenance; an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d</w:t>
            </w:r>
          </w:p>
          <w:p w14:paraId="4583E660" w14:textId="6D287645" w:rsidR="00B3350C" w:rsidRPr="001932A4" w:rsidRDefault="001932A4" w:rsidP="001932A4">
            <w:pPr>
              <w:pStyle w:val="ListParagraph"/>
              <w:numPr>
                <w:ilvl w:val="0"/>
                <w:numId w:val="2"/>
              </w:numPr>
              <w:spacing w:before="120" w:after="120"/>
              <w:ind w:left="108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The student is expected to </w:t>
            </w:r>
            <w:r w:rsidR="00D42510"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use equipment and </w:t>
            </w:r>
            <w:r>
              <w:rPr>
                <w:rFonts w:ascii="Open Sans" w:eastAsiaTheme="minorHAnsi" w:hAnsi="Open Sans" w:cs="Open Sans"/>
                <w:sz w:val="22"/>
                <w:szCs w:val="22"/>
              </w:rPr>
              <w:t>supplies maintenance procedures</w:t>
            </w:r>
            <w:r w:rsidR="00264761">
              <w:rPr>
                <w:rFonts w:ascii="Open Sans" w:eastAsiaTheme="minorHAnsi" w:hAnsi="Open Sans" w:cs="Open Sans"/>
                <w:sz w:val="22"/>
                <w:szCs w:val="22"/>
              </w:rPr>
              <w:t>.</w:t>
            </w:r>
          </w:p>
        </w:tc>
      </w:tr>
      <w:tr w:rsidR="00B3350C" w:rsidRPr="001932A4" w14:paraId="692B52BF" w14:textId="77777777" w:rsidTr="467682BF">
        <w:trPr>
          <w:trHeight w:val="1133"/>
        </w:trPr>
        <w:tc>
          <w:tcPr>
            <w:tcW w:w="10785" w:type="dxa"/>
            <w:gridSpan w:val="2"/>
            <w:shd w:val="clear" w:color="auto" w:fill="D9D9D9" w:themeFill="background1" w:themeFillShade="D9"/>
          </w:tcPr>
          <w:p w14:paraId="10F901A2" w14:textId="77777777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Basic Direct Teach Lesson</w:t>
            </w:r>
          </w:p>
          <w:p w14:paraId="3BC06FE8" w14:textId="28B382E3" w:rsidR="00B3350C" w:rsidRPr="001932A4" w:rsidRDefault="2805F829" w:rsidP="2805F829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(Includes Special Education Modifications/Accommodations and </w:t>
            </w:r>
          </w:p>
          <w:p w14:paraId="3042A4DA" w14:textId="6E415551" w:rsidR="00B3350C" w:rsidRPr="001932A4" w:rsidRDefault="2805F829" w:rsidP="2805F829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one English Language Proficiency Standards (ELPS) Strategy)</w:t>
            </w:r>
          </w:p>
          <w:p w14:paraId="5635CDF7" w14:textId="3179FF44" w:rsidR="00D0097D" w:rsidRPr="001932A4" w:rsidRDefault="00D0097D" w:rsidP="00D0097D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B3350C" w:rsidRPr="001932A4" w14:paraId="49CA021C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3E12574F" w14:textId="76204C22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Instructional Objectives</w:t>
            </w:r>
          </w:p>
        </w:tc>
        <w:tc>
          <w:tcPr>
            <w:tcW w:w="7110" w:type="dxa"/>
            <w:shd w:val="clear" w:color="auto" w:fill="auto"/>
          </w:tcPr>
          <w:p w14:paraId="327ED3FE" w14:textId="77777777" w:rsidR="00D42510" w:rsidRPr="001932A4" w:rsidRDefault="00D42510" w:rsidP="00D42510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Performance Objective</w:t>
            </w:r>
          </w:p>
          <w:p w14:paraId="6592FE3F" w14:textId="77777777" w:rsidR="00B3350C" w:rsidRPr="001932A4" w:rsidRDefault="00D42510" w:rsidP="00D42510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Upon completion of this lesson, each student will understand how to use technology safely and responsibly. Students will also learn how to purchase and maintain supplies and equipment.</w:t>
            </w:r>
          </w:p>
          <w:p w14:paraId="6B351B91" w14:textId="77777777" w:rsidR="00D42510" w:rsidRPr="001932A4" w:rsidRDefault="00D42510" w:rsidP="00D42510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</w:p>
          <w:p w14:paraId="250C4F8C" w14:textId="77777777" w:rsidR="00D42510" w:rsidRPr="001932A4" w:rsidRDefault="00D42510" w:rsidP="00D42510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Specific Objectives</w:t>
            </w:r>
          </w:p>
          <w:p w14:paraId="645473D7" w14:textId="16BAF2F5" w:rsidR="00D42510" w:rsidRPr="001932A4" w:rsidRDefault="00D42510" w:rsidP="00E54B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s will identify and describe examples of cybercrimes.</w:t>
            </w:r>
          </w:p>
          <w:p w14:paraId="16ECF1F9" w14:textId="0A37F2C2" w:rsidR="00D42510" w:rsidRPr="001932A4" w:rsidRDefault="00D42510" w:rsidP="00E54B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s will list ways to protect themselves from cybercrimes.</w:t>
            </w:r>
          </w:p>
          <w:p w14:paraId="1B0BA265" w14:textId="27782F64" w:rsidR="00D42510" w:rsidRPr="001932A4" w:rsidRDefault="00D42510" w:rsidP="00E54B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s will identify ways to be safe while on the Internet.</w:t>
            </w:r>
          </w:p>
          <w:p w14:paraId="60AC3715" w14:textId="6E4A2609" w:rsidR="00D42510" w:rsidRPr="001932A4" w:rsidRDefault="00D42510" w:rsidP="00E54B52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s will identify steps for purchasing and maintaining supplies and equipment.</w:t>
            </w:r>
          </w:p>
        </w:tc>
      </w:tr>
      <w:tr w:rsidR="00B3350C" w:rsidRPr="001932A4" w14:paraId="741CD4A0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65BFD213" w14:textId="6A49AE17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Rationale</w:t>
            </w:r>
          </w:p>
        </w:tc>
        <w:tc>
          <w:tcPr>
            <w:tcW w:w="7110" w:type="dxa"/>
            <w:shd w:val="clear" w:color="auto" w:fill="auto"/>
          </w:tcPr>
          <w:p w14:paraId="0AEAFDF2" w14:textId="57E3B424" w:rsidR="00B3350C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New technology has the potential to improve the quality, </w:t>
            </w:r>
            <w:r w:rsidR="001932A4" w:rsidRPr="001932A4">
              <w:rPr>
                <w:rFonts w:ascii="Open Sans" w:hAnsi="Open Sans" w:cs="Open Sans"/>
                <w:sz w:val="22"/>
                <w:szCs w:val="22"/>
              </w:rPr>
              <w:t>efficiency,</w:t>
            </w: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and safety in today's workplace. This </w:t>
            </w:r>
            <w:r w:rsidR="00E84C3A" w:rsidRPr="001932A4">
              <w:rPr>
                <w:rFonts w:ascii="Open Sans" w:hAnsi="Open Sans" w:cs="Open Sans"/>
                <w:sz w:val="22"/>
                <w:szCs w:val="22"/>
              </w:rPr>
              <w:t xml:space="preserve">lesson increases the importance </w:t>
            </w:r>
            <w:r w:rsidRPr="001932A4">
              <w:rPr>
                <w:rFonts w:ascii="Open Sans" w:hAnsi="Open Sans" w:cs="Open Sans"/>
                <w:sz w:val="22"/>
                <w:szCs w:val="22"/>
              </w:rPr>
              <w:t>of using new technology safely and res</w:t>
            </w:r>
            <w:r w:rsidR="00E84C3A" w:rsidRPr="001932A4">
              <w:rPr>
                <w:rFonts w:ascii="Open Sans" w:hAnsi="Open Sans" w:cs="Open Sans"/>
                <w:sz w:val="22"/>
                <w:szCs w:val="22"/>
              </w:rPr>
              <w:t xml:space="preserve">ponsibly, as well as purchasing </w:t>
            </w:r>
            <w:r w:rsidRPr="001932A4">
              <w:rPr>
                <w:rFonts w:ascii="Open Sans" w:hAnsi="Open Sans" w:cs="Open Sans"/>
                <w:sz w:val="22"/>
                <w:szCs w:val="22"/>
              </w:rPr>
              <w:t>the supplies and equipment necessary for maintaining a safe work environment.</w:t>
            </w:r>
          </w:p>
        </w:tc>
      </w:tr>
      <w:tr w:rsidR="00B3350C" w:rsidRPr="001932A4" w14:paraId="46AD6D97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1115E24F" w14:textId="27A88A37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Duration of Lesson</w:t>
            </w:r>
          </w:p>
        </w:tc>
        <w:tc>
          <w:tcPr>
            <w:tcW w:w="7110" w:type="dxa"/>
            <w:shd w:val="clear" w:color="auto" w:fill="auto"/>
          </w:tcPr>
          <w:p w14:paraId="0F979EA2" w14:textId="26CFE185" w:rsidR="00B3350C" w:rsidRPr="001932A4" w:rsidRDefault="009A7084" w:rsidP="467682BF">
            <w:p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="Open Sans" w:hAnsi="Open Sans" w:cs="Open Sans"/>
                <w:sz w:val="22"/>
                <w:szCs w:val="22"/>
              </w:rPr>
              <w:t>3-5 days</w:t>
            </w:r>
          </w:p>
        </w:tc>
      </w:tr>
      <w:tr w:rsidR="00B3350C" w:rsidRPr="001932A4" w14:paraId="3F56A797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0652114D" w14:textId="66026426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Word Wall/Key Vocabulary</w:t>
            </w:r>
          </w:p>
          <w:p w14:paraId="156E697A" w14:textId="319E44A3" w:rsidR="00B3350C" w:rsidRPr="001932A4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i/>
                <w:iCs/>
                <w:sz w:val="22"/>
                <w:szCs w:val="22"/>
              </w:rPr>
              <w:t>(ELPS c1</w:t>
            </w:r>
            <w:proofErr w:type="gramStart"/>
            <w:r w:rsidRPr="001932A4">
              <w:rPr>
                <w:rFonts w:ascii="Open Sans" w:hAnsi="Open Sans" w:cs="Open Sans"/>
                <w:i/>
                <w:iCs/>
                <w:sz w:val="22"/>
                <w:szCs w:val="22"/>
              </w:rPr>
              <w:t>a,c</w:t>
            </w:r>
            <w:proofErr w:type="gramEnd"/>
            <w:r w:rsidRPr="001932A4">
              <w:rPr>
                <w:rFonts w:ascii="Open Sans" w:hAnsi="Open Sans" w:cs="Open Sans"/>
                <w:i/>
                <w:iCs/>
                <w:sz w:val="22"/>
                <w:szCs w:val="22"/>
              </w:rPr>
              <w:t>,f; c2b; c3a,b,d; c4c; c5b) PDAS II(5)</w:t>
            </w:r>
          </w:p>
        </w:tc>
        <w:tc>
          <w:tcPr>
            <w:tcW w:w="7110" w:type="dxa"/>
            <w:shd w:val="clear" w:color="auto" w:fill="auto"/>
          </w:tcPr>
          <w:p w14:paraId="727D4933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Terms</w:t>
            </w:r>
          </w:p>
          <w:p w14:paraId="4D8DDDDF" w14:textId="4A4910D3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cceptable Use Policy – a policy that outlines, in writing, how a school or district expects its community members to behave with technology.</w:t>
            </w:r>
          </w:p>
          <w:p w14:paraId="463B7195" w14:textId="5BDA5606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omputer virus – a computer program usually hidden within another program or file and usually performs a malicious action.</w:t>
            </w:r>
          </w:p>
          <w:p w14:paraId="59945945" w14:textId="6ADA5B6C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yber bullying – using the Internet to support deliberate, repeated and hostile behavior by an individual or group that is intended to harm someone else</w:t>
            </w:r>
          </w:p>
          <w:p w14:paraId="60D9E8DD" w14:textId="7D4BF16B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ybercrime (also spelled cybercrime) – any criminal or other offense that is facilitated by or involves the use of electronic communications or information system</w:t>
            </w:r>
          </w:p>
          <w:p w14:paraId="0AF2551A" w14:textId="52112AEC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lastRenderedPageBreak/>
              <w:t xml:space="preserve">Cyber security – the protection of computers, networks, </w:t>
            </w:r>
            <w:r w:rsidR="001932A4" w:rsidRPr="001932A4">
              <w:rPr>
                <w:rFonts w:ascii="Open Sans" w:eastAsiaTheme="minorHAnsi" w:hAnsi="Open Sans" w:cs="Open Sans"/>
                <w:sz w:val="22"/>
                <w:szCs w:val="22"/>
              </w:rPr>
              <w:t>programs,</w:t>
            </w: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 and data from unintended or unauthorized access, change or destruction</w:t>
            </w:r>
          </w:p>
          <w:p w14:paraId="0DB77428" w14:textId="6AB50580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Data integrity – the accuracy and consistency of stored data</w:t>
            </w:r>
          </w:p>
          <w:p w14:paraId="77CCA996" w14:textId="563EDBC5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Fraud – the crime of obtaining money or property by deceiving people</w:t>
            </w:r>
          </w:p>
          <w:p w14:paraId="7A4C0507" w14:textId="46551EC7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Policies – a set of ideas or a plan for action followed by a business, a government, a political party, or a group of people</w:t>
            </w:r>
          </w:p>
          <w:p w14:paraId="667259D4" w14:textId="384396F3" w:rsidR="009A7084" w:rsidRPr="001932A4" w:rsidRDefault="009A7084" w:rsidP="00E54B5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contextualSpacing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Supplier – a person, company, or country that </w:t>
            </w:r>
            <w:proofErr w:type="gramStart"/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provides</w:t>
            </w:r>
            <w:proofErr w:type="gramEnd"/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 goods of a particular kind</w:t>
            </w:r>
          </w:p>
          <w:p w14:paraId="47D13121" w14:textId="48315254" w:rsidR="00B3350C" w:rsidRPr="001932A4" w:rsidRDefault="009A7084" w:rsidP="00E54B52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Vendor – a person or company that sells goods or services</w:t>
            </w:r>
          </w:p>
        </w:tc>
      </w:tr>
      <w:tr w:rsidR="00B3350C" w:rsidRPr="001932A4" w14:paraId="2AB98FD6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7A681535" w14:textId="1FBBFA88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Materials/Specialized Equipment Needed</w:t>
            </w:r>
          </w:p>
        </w:tc>
        <w:tc>
          <w:tcPr>
            <w:tcW w:w="7110" w:type="dxa"/>
            <w:shd w:val="clear" w:color="auto" w:fill="auto"/>
          </w:tcPr>
          <w:p w14:paraId="2DD3C1BA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Instructional Aids</w:t>
            </w:r>
          </w:p>
          <w:p w14:paraId="2FBBB8F7" w14:textId="11124BCD" w:rsidR="009A7084" w:rsidRPr="001932A4" w:rsidRDefault="009A708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 Notes sheet</w:t>
            </w:r>
          </w:p>
          <w:p w14:paraId="77E93B18" w14:textId="0C584961" w:rsidR="00B3350C" w:rsidRPr="001932A4" w:rsidRDefault="009A7084" w:rsidP="001932A4">
            <w:pPr>
              <w:pStyle w:val="ListParagraph"/>
              <w:numPr>
                <w:ilvl w:val="0"/>
                <w:numId w:val="5"/>
              </w:numPr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 worksheets</w:t>
            </w:r>
          </w:p>
          <w:p w14:paraId="6C53C04C" w14:textId="70C2F791" w:rsidR="001932A4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Company Technology</w:t>
            </w:r>
            <w:r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 xml:space="preserve"> I</w:t>
            </w:r>
            <w:r w:rsidR="00FB4656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nternet Use Policy</w:t>
            </w:r>
          </w:p>
          <w:p w14:paraId="43E2B744" w14:textId="6843B1F7" w:rsidR="001932A4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 xml:space="preserve">Company Technology </w:t>
            </w: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Internet Use Policy Skit</w:t>
            </w:r>
          </w:p>
          <w:p w14:paraId="23B2C0E0" w14:textId="27119311" w:rsidR="001932A4" w:rsidRPr="001932A4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Equipmen</w:t>
            </w:r>
            <w:r w:rsidR="00FB4656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 xml:space="preserve">t Maintenance Tips </w:t>
            </w:r>
          </w:p>
          <w:p w14:paraId="432691C4" w14:textId="1B17BF18" w:rsidR="00FB4656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Classroom Inventory</w:t>
            </w:r>
          </w:p>
          <w:p w14:paraId="13360CE6" w14:textId="56FCDC7B" w:rsidR="001932A4" w:rsidRPr="001932A4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New Equipment/Supplies Order Form</w:t>
            </w:r>
          </w:p>
          <w:p w14:paraId="3203D592" w14:textId="75299317" w:rsidR="001932A4" w:rsidRPr="001932A4" w:rsidRDefault="001932A4" w:rsidP="001932A4">
            <w:pPr>
              <w:pStyle w:val="ListParagraph"/>
              <w:numPr>
                <w:ilvl w:val="0"/>
                <w:numId w:val="5"/>
              </w:numPr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Household Inventory/Maintenance</w:t>
            </w:r>
          </w:p>
          <w:p w14:paraId="0611DB4F" w14:textId="304D1521" w:rsidR="001932A4" w:rsidRPr="001932A4" w:rsidRDefault="001932A4" w:rsidP="001932A4">
            <w:pPr>
              <w:pStyle w:val="ListParagraph"/>
              <w:numPr>
                <w:ilvl w:val="0"/>
                <w:numId w:val="5"/>
              </w:numPr>
              <w:rPr>
                <w:rFonts w:ascii="Open Sans" w:eastAsia="Open Sans" w:hAnsi="Open Sans" w:cs="Open Sans"/>
                <w:sz w:val="22"/>
                <w:szCs w:val="22"/>
              </w:rPr>
            </w:pPr>
            <w:r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Student Presentation</w:t>
            </w:r>
            <w:r w:rsidR="00FB4656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 xml:space="preserve"> of District Policy</w:t>
            </w:r>
          </w:p>
          <w:p w14:paraId="34E7B1E2" w14:textId="7E5B43B1" w:rsidR="001932A4" w:rsidRPr="001932A4" w:rsidRDefault="001932A4" w:rsidP="001932A4">
            <w:pPr>
              <w:pStyle w:val="ListParagraph"/>
              <w:numPr>
                <w:ilvl w:val="0"/>
                <w:numId w:val="5"/>
              </w:numPr>
              <w:rPr>
                <w:rFonts w:ascii="Open Sans" w:eastAsia="Open Sans" w:hAnsi="Open Sans" w:cs="Open Sans"/>
                <w:sz w:val="22"/>
                <w:szCs w:val="22"/>
              </w:rPr>
            </w:pPr>
            <w:r>
              <w:rPr>
                <w:rFonts w:ascii="Open Sans" w:eastAsia="Open Sans" w:hAnsi="Open Sans" w:cs="Open Sans"/>
                <w:sz w:val="22"/>
                <w:szCs w:val="22"/>
              </w:rPr>
              <w:t>Acceptable Use Polic</w:t>
            </w:r>
            <w:r w:rsidR="00852C8F">
              <w:rPr>
                <w:rFonts w:ascii="Open Sans" w:eastAsia="Open Sans" w:hAnsi="Open Sans" w:cs="Open Sans"/>
                <w:sz w:val="22"/>
                <w:szCs w:val="22"/>
              </w:rPr>
              <w:t xml:space="preserve">y Class Discussion </w:t>
            </w:r>
          </w:p>
          <w:p w14:paraId="4E4B7290" w14:textId="77777777" w:rsidR="009A7084" w:rsidRPr="001932A4" w:rsidRDefault="009A7084" w:rsidP="009A7084">
            <w:pPr>
              <w:rPr>
                <w:rFonts w:ascii="Open Sans" w:eastAsia="Open Sans" w:hAnsi="Open Sans" w:cs="Open Sans"/>
                <w:sz w:val="22"/>
                <w:szCs w:val="22"/>
              </w:rPr>
            </w:pPr>
          </w:p>
          <w:p w14:paraId="1AD4F3BA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Materials Needed</w:t>
            </w:r>
          </w:p>
          <w:p w14:paraId="7696D4DF" w14:textId="79FCB5F4" w:rsidR="009A7084" w:rsidRPr="001932A4" w:rsidRDefault="009A708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opies</w:t>
            </w:r>
          </w:p>
          <w:p w14:paraId="137178F5" w14:textId="7CE410C5" w:rsidR="009A7084" w:rsidRPr="001932A4" w:rsidRDefault="009A708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Pencils</w:t>
            </w:r>
          </w:p>
          <w:p w14:paraId="499021AC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</w:p>
          <w:p w14:paraId="033A11EB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Equipment Needed</w:t>
            </w:r>
          </w:p>
          <w:p w14:paraId="65CE1FB6" w14:textId="14E15F52" w:rsidR="009A7084" w:rsidRPr="001932A4" w:rsidRDefault="009A708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Teacher computer</w:t>
            </w:r>
          </w:p>
          <w:p w14:paraId="2FA383EE" w14:textId="4B7BB505" w:rsidR="009A7084" w:rsidRPr="001932A4" w:rsidRDefault="001932A4" w:rsidP="001932A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>
              <w:rPr>
                <w:rFonts w:ascii="Open Sans" w:eastAsiaTheme="minorHAnsi" w:hAnsi="Open Sans" w:cs="Open Sans"/>
                <w:sz w:val="22"/>
                <w:szCs w:val="22"/>
              </w:rPr>
              <w:t>Computer/</w:t>
            </w:r>
            <w:r w:rsidR="009A7084" w:rsidRPr="001932A4">
              <w:rPr>
                <w:rFonts w:ascii="Open Sans" w:eastAsiaTheme="minorHAnsi" w:hAnsi="Open Sans" w:cs="Open Sans"/>
                <w:sz w:val="22"/>
                <w:szCs w:val="22"/>
              </w:rPr>
              <w:t>Projector (for digital presentation)</w:t>
            </w:r>
          </w:p>
          <w:p w14:paraId="06028BCB" w14:textId="4305BDB4" w:rsidR="009A7084" w:rsidRPr="001932A4" w:rsidRDefault="009A7084" w:rsidP="001932A4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alculators</w:t>
            </w:r>
          </w:p>
        </w:tc>
      </w:tr>
      <w:tr w:rsidR="00B3350C" w:rsidRPr="001932A4" w14:paraId="4B28B3C8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6A576075" w14:textId="77777777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Anticipatory Set</w:t>
            </w:r>
          </w:p>
          <w:p w14:paraId="2BCFDB36" w14:textId="734AFA54" w:rsidR="00870A95" w:rsidRPr="001932A4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May include pre-assessment for prior knowledge)</w:t>
            </w:r>
          </w:p>
        </w:tc>
        <w:tc>
          <w:tcPr>
            <w:tcW w:w="7110" w:type="dxa"/>
            <w:shd w:val="clear" w:color="auto" w:fill="auto"/>
          </w:tcPr>
          <w:p w14:paraId="62CDD671" w14:textId="77236507" w:rsidR="009A7084" w:rsidRPr="001932A4" w:rsidRDefault="009A7084" w:rsidP="00E54B5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sk students to think of actions that people do on the Internet or with technology that may be illegal or unethical.</w:t>
            </w:r>
          </w:p>
          <w:p w14:paraId="162620AD" w14:textId="0D71A1DD" w:rsidR="009A7084" w:rsidRPr="001932A4" w:rsidRDefault="009A7084" w:rsidP="00E54B5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Have students come up with real life consequences for each other actions listed above.</w:t>
            </w:r>
          </w:p>
          <w:p w14:paraId="6019719E" w14:textId="750335BD" w:rsidR="00B3350C" w:rsidRPr="001932A4" w:rsidRDefault="009A7084" w:rsidP="00E54B5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sk students why it is important to properly take care of equipment and keep up-to-date information on that equipment.</w:t>
            </w:r>
          </w:p>
        </w:tc>
      </w:tr>
      <w:tr w:rsidR="00B3350C" w:rsidRPr="001932A4" w14:paraId="14C1CDAA" w14:textId="77777777" w:rsidTr="467682BF">
        <w:trPr>
          <w:trHeight w:val="440"/>
        </w:trPr>
        <w:tc>
          <w:tcPr>
            <w:tcW w:w="3675" w:type="dxa"/>
            <w:shd w:val="clear" w:color="auto" w:fill="auto"/>
          </w:tcPr>
          <w:p w14:paraId="72711DBC" w14:textId="622EE681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Direct Instruction *</w:t>
            </w:r>
          </w:p>
        </w:tc>
        <w:tc>
          <w:tcPr>
            <w:tcW w:w="7110" w:type="dxa"/>
            <w:shd w:val="clear" w:color="auto" w:fill="auto"/>
          </w:tcPr>
          <w:p w14:paraId="47B302B2" w14:textId="107AD3E9" w:rsidR="009A7084" w:rsidRPr="001932A4" w:rsidRDefault="009A7084" w:rsidP="00E54B52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  <w:t xml:space="preserve">Ask students to fold a sheet of paper in half and label one side of the paper as </w:t>
            </w:r>
            <w:r w:rsidRPr="001932A4">
              <w:rPr>
                <w:rFonts w:ascii="Open Sans" w:eastAsiaTheme="minorHAnsi" w:hAnsi="Open Sans" w:cs="Open Sans"/>
                <w:i/>
                <w:color w:val="000000"/>
                <w:sz w:val="22"/>
                <w:szCs w:val="22"/>
              </w:rPr>
              <w:t>Do’s</w:t>
            </w:r>
            <w:r w:rsidRPr="001932A4"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  <w:t xml:space="preserve"> and the other side of the paper as </w:t>
            </w:r>
            <w:r w:rsidRPr="001932A4">
              <w:rPr>
                <w:rFonts w:ascii="Open Sans" w:eastAsiaTheme="minorHAnsi" w:hAnsi="Open Sans" w:cs="Open Sans"/>
                <w:i/>
                <w:color w:val="000000"/>
                <w:sz w:val="22"/>
                <w:szCs w:val="22"/>
              </w:rPr>
              <w:t>Don’ts</w:t>
            </w:r>
            <w:r w:rsidRPr="001932A4"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  <w:t>. Then have each student list things that a person should and should not do when they are using technology and the Internet.</w:t>
            </w:r>
          </w:p>
          <w:p w14:paraId="499FB870" w14:textId="1628A55A" w:rsidR="009A7084" w:rsidRPr="001932A4" w:rsidRDefault="009A7084" w:rsidP="00E54B52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  <w:t>Discuss with students the risks involved when not using technology safely.</w:t>
            </w:r>
          </w:p>
          <w:p w14:paraId="6003923C" w14:textId="3DACC523" w:rsidR="009A7084" w:rsidRPr="001932A4" w:rsidRDefault="009A7084" w:rsidP="00E54B52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000000"/>
                <w:sz w:val="22"/>
                <w:szCs w:val="22"/>
              </w:rPr>
              <w:t>Have students make a list of all the technology in the classroom. Then ask students what type of information should be kept on each item for maintenance and ordering purposes.</w:t>
            </w:r>
          </w:p>
          <w:p w14:paraId="28139C4B" w14:textId="77777777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</w:p>
          <w:p w14:paraId="241FF5AE" w14:textId="6702693E" w:rsidR="009A7084" w:rsidRPr="001932A4" w:rsidRDefault="009A7084" w:rsidP="009A7084">
            <w:pPr>
              <w:autoSpaceDE w:val="0"/>
              <w:autoSpaceDN w:val="0"/>
              <w:adjustRightInd w:val="0"/>
              <w:rPr>
                <w:rFonts w:ascii="Open Sans" w:hAnsi="Open Sans" w:cs="Open Sans"/>
                <w:i/>
                <w:color w:val="000000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i/>
                <w:color w:val="000000"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788EAE4E" w14:textId="3308C28C" w:rsidR="00CF2E7E" w:rsidRPr="00DF3FC9" w:rsidRDefault="001932A4" w:rsidP="00DF3FC9">
            <w:pPr>
              <w:autoSpaceDE w:val="0"/>
              <w:autoSpaceDN w:val="0"/>
              <w:adjustRightInd w:val="0"/>
              <w:rPr>
                <w:rFonts w:ascii="Open Sans" w:hAnsi="Open Sans" w:cs="Open Sans"/>
                <w:color w:val="000000"/>
                <w:sz w:val="22"/>
                <w:szCs w:val="22"/>
              </w:rPr>
            </w:pPr>
            <w:r w:rsidRPr="00DF3FC9">
              <w:rPr>
                <w:rFonts w:ascii="Open Sans" w:hAnsi="Open Sans" w:cs="Open Sans"/>
                <w:color w:val="000000"/>
                <w:sz w:val="22"/>
                <w:szCs w:val="22"/>
              </w:rPr>
              <w:t>NONE</w:t>
            </w:r>
          </w:p>
        </w:tc>
      </w:tr>
      <w:tr w:rsidR="00B3350C" w:rsidRPr="001932A4" w14:paraId="07580D23" w14:textId="77777777" w:rsidTr="467682BF">
        <w:trPr>
          <w:trHeight w:val="27"/>
        </w:trPr>
        <w:tc>
          <w:tcPr>
            <w:tcW w:w="3675" w:type="dxa"/>
            <w:shd w:val="clear" w:color="auto" w:fill="auto"/>
          </w:tcPr>
          <w:p w14:paraId="78EDFD65" w14:textId="249361E5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Guided Practice *</w:t>
            </w:r>
          </w:p>
        </w:tc>
        <w:tc>
          <w:tcPr>
            <w:tcW w:w="7110" w:type="dxa"/>
            <w:shd w:val="clear" w:color="auto" w:fill="auto"/>
          </w:tcPr>
          <w:p w14:paraId="5DB89C8A" w14:textId="31C8AD67" w:rsidR="009A7084" w:rsidRPr="001932A4" w:rsidRDefault="009A7084" w:rsidP="00E54B5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cceptable Technology Use</w:t>
            </w:r>
          </w:p>
          <w:p w14:paraId="06111D67" w14:textId="040BB18E" w:rsidR="009A7084" w:rsidRPr="001932A4" w:rsidRDefault="009A7084" w:rsidP="00E54B5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cceptable Use Policy handout -- The teacher may place the following information in a presentation format or simply give it to the students as a handout and have a class discussion over the information.</w:t>
            </w:r>
          </w:p>
          <w:p w14:paraId="467A3CB6" w14:textId="4BB57F06" w:rsidR="00CF2E7E" w:rsidRPr="001932A4" w:rsidRDefault="009A7084" w:rsidP="00E54B52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 Presentation of District</w:t>
            </w:r>
            <w:r w:rsidR="007C575A"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 Policy</w:t>
            </w:r>
          </w:p>
          <w:p w14:paraId="20F95435" w14:textId="77777777" w:rsidR="009A7084" w:rsidRPr="001932A4" w:rsidRDefault="009A7084" w:rsidP="009A7084">
            <w:pPr>
              <w:pStyle w:val="ListParagraph"/>
              <w:spacing w:before="120" w:after="120"/>
              <w:ind w:left="1080"/>
              <w:rPr>
                <w:rFonts w:ascii="Open Sans" w:eastAsia="Open Sans" w:hAnsi="Open Sans" w:cs="Open Sans"/>
                <w:sz w:val="22"/>
                <w:szCs w:val="22"/>
              </w:rPr>
            </w:pPr>
          </w:p>
          <w:p w14:paraId="4DF25774" w14:textId="73E818B6" w:rsidR="009A7084" w:rsidRPr="001932A4" w:rsidRDefault="009A7084" w:rsidP="00E54B5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Acceptable Internet Use</w:t>
            </w:r>
          </w:p>
          <w:p w14:paraId="50139B4B" w14:textId="0B2A03A7" w:rsidR="009A7084" w:rsidRPr="001932A4" w:rsidRDefault="009A7084" w:rsidP="00E54B5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ompany Technology/Internet Use Policy – Students will research the Internet Use policy of a company and work together to come up with a skit.</w:t>
            </w:r>
          </w:p>
          <w:p w14:paraId="65DAC54E" w14:textId="77777777" w:rsidR="009A7084" w:rsidRPr="001932A4" w:rsidRDefault="009A7084" w:rsidP="009A7084">
            <w:pPr>
              <w:pStyle w:val="ListParagraph"/>
              <w:autoSpaceDE w:val="0"/>
              <w:autoSpaceDN w:val="0"/>
              <w:adjustRightInd w:val="0"/>
              <w:ind w:left="1080"/>
              <w:rPr>
                <w:rFonts w:ascii="Open Sans" w:eastAsiaTheme="minorHAnsi" w:hAnsi="Open Sans" w:cs="Open Sans"/>
                <w:sz w:val="22"/>
                <w:szCs w:val="22"/>
              </w:rPr>
            </w:pPr>
          </w:p>
          <w:p w14:paraId="1B3974C6" w14:textId="3A7FE4FE" w:rsidR="009A7084" w:rsidRPr="001932A4" w:rsidRDefault="009A7084" w:rsidP="00E54B52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Equipment Purchases &amp; Maintenance</w:t>
            </w:r>
          </w:p>
          <w:p w14:paraId="1C9704B8" w14:textId="2BB649DC" w:rsidR="009A7084" w:rsidRPr="001932A4" w:rsidRDefault="009A7084" w:rsidP="00E54B5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Teacher will share Equipment Maintenance Tips with the class.</w:t>
            </w:r>
          </w:p>
          <w:p w14:paraId="1FB6D909" w14:textId="4E98AA90" w:rsidR="009A7084" w:rsidRPr="001932A4" w:rsidRDefault="009A7084" w:rsidP="00E54B5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s will take an inventory of the classroom supplies and equipment using the Classroom Inventory worksheet.</w:t>
            </w:r>
          </w:p>
          <w:p w14:paraId="4A0C78A2" w14:textId="759B1675" w:rsidR="009A7084" w:rsidRPr="001932A4" w:rsidRDefault="009A7084" w:rsidP="00E54B5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Then students will use the Order Form to order any supplies/equipment that needs to be replaced or replenished.</w:t>
            </w:r>
          </w:p>
          <w:p w14:paraId="5D1EF2DE" w14:textId="1A9B4F23" w:rsidR="009A7084" w:rsidRPr="001932A4" w:rsidRDefault="009A7084" w:rsidP="00E54B5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 will take inventory of the items in their house using Household Inventory/Maintenance.</w:t>
            </w:r>
          </w:p>
        </w:tc>
      </w:tr>
      <w:tr w:rsidR="00B3350C" w:rsidRPr="001932A4" w14:paraId="2BB1B0A1" w14:textId="77777777" w:rsidTr="467682BF">
        <w:trPr>
          <w:trHeight w:val="395"/>
        </w:trPr>
        <w:tc>
          <w:tcPr>
            <w:tcW w:w="3675" w:type="dxa"/>
            <w:shd w:val="clear" w:color="auto" w:fill="auto"/>
          </w:tcPr>
          <w:p w14:paraId="1388253E" w14:textId="6EA2F42B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 xml:space="preserve">Independent Practice/Laboratory </w:t>
            </w: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Experience/Differentiated Activities *</w:t>
            </w:r>
          </w:p>
        </w:tc>
        <w:tc>
          <w:tcPr>
            <w:tcW w:w="7110" w:type="dxa"/>
            <w:shd w:val="clear" w:color="auto" w:fill="auto"/>
          </w:tcPr>
          <w:p w14:paraId="15FDFDFC" w14:textId="77777777" w:rsidR="005E102F" w:rsidRPr="001932A4" w:rsidRDefault="005E102F" w:rsidP="00E54B5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lastRenderedPageBreak/>
              <w:t>Company Technology/Internet Use Policy</w:t>
            </w:r>
          </w:p>
          <w:p w14:paraId="4C0574ED" w14:textId="1AEC78BC" w:rsidR="005E102F" w:rsidRPr="001932A4" w:rsidRDefault="005E102F" w:rsidP="00E54B5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tudent Presentation of District Policy</w:t>
            </w:r>
          </w:p>
          <w:p w14:paraId="086393C6" w14:textId="54E6E934" w:rsidR="005E102F" w:rsidRPr="001932A4" w:rsidRDefault="005E102F" w:rsidP="00E54B5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Classroom Inventory</w:t>
            </w:r>
          </w:p>
          <w:p w14:paraId="6F28C714" w14:textId="073FAF08" w:rsidR="005E102F" w:rsidRPr="001932A4" w:rsidRDefault="005E102F" w:rsidP="00E54B52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lastRenderedPageBreak/>
              <w:t>New Equipment/Supplies Order Form</w:t>
            </w:r>
          </w:p>
          <w:p w14:paraId="69097A9C" w14:textId="397CD243" w:rsidR="00CF2E7E" w:rsidRPr="001932A4" w:rsidRDefault="005E102F" w:rsidP="00E54B52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Household Inventory/Maintenance</w:t>
            </w:r>
          </w:p>
        </w:tc>
      </w:tr>
      <w:tr w:rsidR="00B3350C" w:rsidRPr="001932A4" w14:paraId="50863A81" w14:textId="77777777" w:rsidTr="467682BF">
        <w:tc>
          <w:tcPr>
            <w:tcW w:w="3675" w:type="dxa"/>
            <w:shd w:val="clear" w:color="auto" w:fill="auto"/>
          </w:tcPr>
          <w:p w14:paraId="3E48F608" w14:textId="5EE824C9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Lesson Closure</w:t>
            </w:r>
          </w:p>
        </w:tc>
        <w:tc>
          <w:tcPr>
            <w:tcW w:w="7110" w:type="dxa"/>
            <w:shd w:val="clear" w:color="auto" w:fill="auto"/>
          </w:tcPr>
          <w:p w14:paraId="7D498043" w14:textId="77777777" w:rsidR="005E102F" w:rsidRPr="001932A4" w:rsidRDefault="005E102F" w:rsidP="00E54B52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List 3 things a person can do to stay safe on the internet.</w:t>
            </w:r>
          </w:p>
          <w:p w14:paraId="7CF02DBE" w14:textId="386B568A" w:rsidR="005E102F" w:rsidRPr="001932A4" w:rsidRDefault="005E102F" w:rsidP="00E54B52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Why is it important to follow technology use and Internet use policies?</w:t>
            </w:r>
          </w:p>
          <w:p w14:paraId="101353E5" w14:textId="34D073BD" w:rsidR="00B3350C" w:rsidRPr="001932A4" w:rsidRDefault="005E102F" w:rsidP="00E54B52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Why is it important to keep track of equipment?</w:t>
            </w:r>
          </w:p>
        </w:tc>
      </w:tr>
      <w:tr w:rsidR="00B3350C" w:rsidRPr="001932A4" w14:paraId="09F5B5CB" w14:textId="77777777" w:rsidTr="467682BF">
        <w:trPr>
          <w:trHeight w:val="135"/>
        </w:trPr>
        <w:tc>
          <w:tcPr>
            <w:tcW w:w="3675" w:type="dxa"/>
            <w:shd w:val="clear" w:color="auto" w:fill="auto"/>
          </w:tcPr>
          <w:p w14:paraId="6CEEAD70" w14:textId="730CF8E8" w:rsidR="00B3350C" w:rsidRPr="001932A4" w:rsidRDefault="7B1FA066" w:rsidP="7B1FA066">
            <w:pPr>
              <w:tabs>
                <w:tab w:val="left" w:pos="2820"/>
              </w:tabs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Summative / End of Lesson Assessment *</w:t>
            </w:r>
          </w:p>
        </w:tc>
        <w:tc>
          <w:tcPr>
            <w:tcW w:w="7110" w:type="dxa"/>
            <w:shd w:val="clear" w:color="auto" w:fill="auto"/>
          </w:tcPr>
          <w:p w14:paraId="1FFD7554" w14:textId="77777777" w:rsidR="005E102F" w:rsidRPr="001932A4" w:rsidRDefault="005E102F" w:rsidP="00E54B5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Company Technology/Internet Use Policy Skit</w:t>
            </w:r>
          </w:p>
          <w:p w14:paraId="598AE66A" w14:textId="42AC2E3C" w:rsidR="005E102F" w:rsidRPr="001932A4" w:rsidRDefault="005E102F" w:rsidP="00E54B5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Classroom Inventory</w:t>
            </w:r>
          </w:p>
          <w:p w14:paraId="20403027" w14:textId="77777777" w:rsidR="005E102F" w:rsidRPr="001932A4" w:rsidRDefault="005E102F" w:rsidP="00E54B5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New Equipment/Supplies Order Form</w:t>
            </w:r>
          </w:p>
          <w:p w14:paraId="68C9C08D" w14:textId="77777777" w:rsidR="00CF2E7E" w:rsidRDefault="005E102F" w:rsidP="00E54B5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color w:val="333333"/>
                <w:sz w:val="22"/>
                <w:szCs w:val="22"/>
              </w:rPr>
              <w:t>Household Inventory/Maintenance</w:t>
            </w:r>
          </w:p>
          <w:p w14:paraId="05282A3D" w14:textId="77777777" w:rsidR="00DF3FC9" w:rsidRDefault="00DF3FC9" w:rsidP="00DF3FC9">
            <w:pPr>
              <w:autoSpaceDE w:val="0"/>
              <w:autoSpaceDN w:val="0"/>
              <w:adjustRightInd w:val="0"/>
              <w:rPr>
                <w:rFonts w:ascii="Open Sans" w:hAnsi="Open Sans" w:cs="Open Sans"/>
                <w:color w:val="333333"/>
                <w:sz w:val="22"/>
                <w:szCs w:val="22"/>
              </w:rPr>
            </w:pPr>
          </w:p>
          <w:p w14:paraId="5174F438" w14:textId="77777777" w:rsidR="00DF3FC9" w:rsidRPr="001932A4" w:rsidRDefault="00DF3FC9" w:rsidP="00DF3FC9">
            <w:pPr>
              <w:autoSpaceDE w:val="0"/>
              <w:autoSpaceDN w:val="0"/>
              <w:adjustRightInd w:val="0"/>
              <w:rPr>
                <w:rFonts w:ascii="Open Sans" w:hAnsi="Open Sans" w:cs="Open Sans"/>
                <w:i/>
                <w:color w:val="000000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i/>
                <w:color w:val="000000"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4CFF3AE0" w14:textId="77777777" w:rsidR="00DF3FC9" w:rsidRPr="00DF3FC9" w:rsidRDefault="00DF3FC9" w:rsidP="00DF3FC9">
            <w:pPr>
              <w:rPr>
                <w:rFonts w:ascii="Open Sans" w:eastAsia="Times New Roman" w:hAnsi="Open Sans"/>
                <w:sz w:val="22"/>
                <w:szCs w:val="22"/>
              </w:rPr>
            </w:pPr>
            <w:r w:rsidRPr="00DF3FC9">
              <w:rPr>
                <w:rFonts w:ascii="Open Sans" w:hAnsi="Open Sans"/>
                <w:sz w:val="22"/>
                <w:szCs w:val="22"/>
              </w:rPr>
              <w:t xml:space="preserve">It is important that lessons accommodate the needs of every learner. These lessons may be </w:t>
            </w:r>
            <w:proofErr w:type="gramStart"/>
            <w:r w:rsidRPr="00DF3FC9">
              <w:rPr>
                <w:rFonts w:ascii="Open Sans" w:hAnsi="Open Sans"/>
                <w:sz w:val="22"/>
                <w:szCs w:val="22"/>
              </w:rPr>
              <w:t>modified</w:t>
            </w:r>
            <w:proofErr w:type="gramEnd"/>
            <w:r w:rsidRPr="00DF3FC9">
              <w:rPr>
                <w:rFonts w:ascii="Open Sans" w:hAnsi="Open Sans"/>
                <w:sz w:val="22"/>
                <w:szCs w:val="22"/>
              </w:rPr>
              <w:t xml:space="preserve"> to accommodate your students with learning differences by referring to the files found on the Special Populations page of this website (cte.unt.edu). </w:t>
            </w:r>
          </w:p>
          <w:p w14:paraId="4CB6555D" w14:textId="598413B2" w:rsidR="00DF3FC9" w:rsidRPr="00DF3FC9" w:rsidRDefault="00DF3FC9" w:rsidP="00DF3FC9">
            <w:pPr>
              <w:autoSpaceDE w:val="0"/>
              <w:autoSpaceDN w:val="0"/>
              <w:adjustRightInd w:val="0"/>
              <w:rPr>
                <w:rFonts w:ascii="Open Sans" w:hAnsi="Open Sans" w:cs="Open Sans"/>
                <w:color w:val="333333"/>
                <w:sz w:val="22"/>
                <w:szCs w:val="22"/>
              </w:rPr>
            </w:pPr>
            <w:bookmarkStart w:id="1" w:name="_GoBack"/>
            <w:bookmarkEnd w:id="1"/>
          </w:p>
        </w:tc>
      </w:tr>
      <w:tr w:rsidR="00B3350C" w:rsidRPr="001932A4" w14:paraId="02913EF1" w14:textId="77777777" w:rsidTr="467682BF">
        <w:trPr>
          <w:trHeight w:val="135"/>
        </w:trPr>
        <w:tc>
          <w:tcPr>
            <w:tcW w:w="3675" w:type="dxa"/>
            <w:shd w:val="clear" w:color="auto" w:fill="auto"/>
          </w:tcPr>
          <w:p w14:paraId="11FAFD4E" w14:textId="7C199D3F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References/Resources/</w:t>
            </w:r>
          </w:p>
          <w:p w14:paraId="324BDA87" w14:textId="064DC7A6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Teacher Preparation</w:t>
            </w:r>
          </w:p>
        </w:tc>
        <w:tc>
          <w:tcPr>
            <w:tcW w:w="7110" w:type="dxa"/>
            <w:shd w:val="clear" w:color="auto" w:fill="auto"/>
          </w:tcPr>
          <w:p w14:paraId="7C1503A0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color w:val="000000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color w:val="000000"/>
                <w:sz w:val="22"/>
                <w:szCs w:val="22"/>
              </w:rPr>
              <w:t>Definition References</w:t>
            </w:r>
          </w:p>
          <w:p w14:paraId="19281B3F" w14:textId="1912B327" w:rsidR="005E102F" w:rsidRPr="001932A4" w:rsidRDefault="00E726F9" w:rsidP="00E54B52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</w:pPr>
            <w:hyperlink r:id="rId12" w:history="1">
              <w:r w:rsidR="005E102F" w:rsidRPr="001932A4">
                <w:rPr>
                  <w:rStyle w:val="Hyperlink"/>
                  <w:rFonts w:ascii="Open Sans" w:eastAsiaTheme="minorHAnsi" w:hAnsi="Open Sans" w:cs="Open Sans"/>
                  <w:bCs/>
                  <w:sz w:val="22"/>
                  <w:szCs w:val="22"/>
                </w:rPr>
                <w:t>http://www.duhaime.org/LegalDictionary/C/Cyberbullying.aspx</w:t>
              </w:r>
            </w:hyperlink>
            <w:r w:rsidR="005E102F" w:rsidRPr="001932A4"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  <w:t xml:space="preserve"> </w:t>
            </w:r>
            <w:hyperlink r:id="rId13" w:history="1">
              <w:r w:rsidR="005E102F" w:rsidRPr="001932A4">
                <w:rPr>
                  <w:rStyle w:val="Hyperlink"/>
                  <w:rFonts w:ascii="Open Sans" w:eastAsiaTheme="minorHAnsi" w:hAnsi="Open Sans" w:cs="Open Sans"/>
                  <w:bCs/>
                  <w:sz w:val="22"/>
                  <w:szCs w:val="22"/>
                </w:rPr>
                <w:t>http://cybercrime.org.za/definition</w:t>
              </w:r>
            </w:hyperlink>
            <w:r w:rsidR="005E102F" w:rsidRPr="001932A4"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  <w:t xml:space="preserve"> </w:t>
            </w:r>
          </w:p>
          <w:p w14:paraId="414B1605" w14:textId="510FF559" w:rsidR="005E102F" w:rsidRPr="001932A4" w:rsidRDefault="00E726F9" w:rsidP="00E54B52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</w:pPr>
            <w:hyperlink r:id="rId14" w:history="1">
              <w:r w:rsidR="005E102F" w:rsidRPr="001932A4">
                <w:rPr>
                  <w:rStyle w:val="Hyperlink"/>
                  <w:rFonts w:ascii="Open Sans" w:eastAsiaTheme="minorHAnsi" w:hAnsi="Open Sans" w:cs="Open Sans"/>
                  <w:bCs/>
                  <w:sz w:val="22"/>
                  <w:szCs w:val="22"/>
                </w:rPr>
                <w:t>http://www.umuc.edu/cybersecurity/about/cybersecurity-basics.cfm</w:t>
              </w:r>
            </w:hyperlink>
            <w:r w:rsidR="005E102F" w:rsidRPr="001932A4"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  <w:t xml:space="preserve"> </w:t>
            </w:r>
          </w:p>
          <w:p w14:paraId="230B4636" w14:textId="64FE2722" w:rsidR="00B3350C" w:rsidRPr="001932A4" w:rsidRDefault="00E726F9" w:rsidP="00E54B52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/>
                <w:bCs/>
                <w:color w:val="0000FF"/>
                <w:sz w:val="22"/>
                <w:szCs w:val="22"/>
              </w:rPr>
            </w:pPr>
            <w:hyperlink r:id="rId15" w:history="1">
              <w:r w:rsidR="005E102F" w:rsidRPr="001932A4">
                <w:rPr>
                  <w:rStyle w:val="Hyperlink"/>
                  <w:rFonts w:ascii="Open Sans" w:eastAsiaTheme="minorHAnsi" w:hAnsi="Open Sans" w:cs="Open Sans"/>
                  <w:bCs/>
                  <w:sz w:val="22"/>
                  <w:szCs w:val="22"/>
                </w:rPr>
                <w:t>http://dictionary.cambridge.org/us/dictionary/american-english/fraud</w:t>
              </w:r>
            </w:hyperlink>
            <w:r w:rsidR="005E102F" w:rsidRPr="001932A4">
              <w:rPr>
                <w:rFonts w:ascii="Open Sans" w:eastAsiaTheme="minorHAnsi" w:hAnsi="Open Sans" w:cs="Open Sans"/>
                <w:bCs/>
                <w:color w:val="0000FF"/>
                <w:sz w:val="22"/>
                <w:szCs w:val="22"/>
              </w:rPr>
              <w:t xml:space="preserve"> </w:t>
            </w:r>
          </w:p>
        </w:tc>
      </w:tr>
      <w:tr w:rsidR="00B3350C" w:rsidRPr="001932A4" w14:paraId="3B5D5C31" w14:textId="77777777" w:rsidTr="467682BF">
        <w:trPr>
          <w:trHeight w:val="135"/>
        </w:trPr>
        <w:tc>
          <w:tcPr>
            <w:tcW w:w="10785" w:type="dxa"/>
            <w:gridSpan w:val="2"/>
            <w:shd w:val="clear" w:color="auto" w:fill="D9D9D9" w:themeFill="background1" w:themeFillShade="D9"/>
          </w:tcPr>
          <w:p w14:paraId="1928554E" w14:textId="77777777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Additional Required Components</w:t>
            </w:r>
          </w:p>
        </w:tc>
      </w:tr>
      <w:tr w:rsidR="00B3350C" w:rsidRPr="001932A4" w14:paraId="17A4CF5D" w14:textId="77777777" w:rsidTr="467682BF">
        <w:trPr>
          <w:trHeight w:val="485"/>
        </w:trPr>
        <w:tc>
          <w:tcPr>
            <w:tcW w:w="3675" w:type="dxa"/>
            <w:shd w:val="clear" w:color="auto" w:fill="auto"/>
          </w:tcPr>
          <w:p w14:paraId="07A69FE4" w14:textId="4678019B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English Language Proficiency Standards (ELPS) Strategies</w:t>
            </w:r>
          </w:p>
        </w:tc>
        <w:tc>
          <w:tcPr>
            <w:tcW w:w="7110" w:type="dxa"/>
            <w:shd w:val="clear" w:color="auto" w:fill="auto"/>
          </w:tcPr>
          <w:p w14:paraId="3C678E3A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English</w:t>
            </w:r>
          </w:p>
          <w:p w14:paraId="6BC828B3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110.42(b) Knowledge and skills</w:t>
            </w:r>
          </w:p>
          <w:p w14:paraId="2DDD3D0E" w14:textId="447E28F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6) Reading/word identification/vocabulary development. The student uses a variety of strategies to read unfamiliar words and to build vocabulary. The student is expected to:</w:t>
            </w:r>
          </w:p>
          <w:p w14:paraId="0395C148" w14:textId="0E12621F" w:rsidR="005E102F" w:rsidRPr="001932A4" w:rsidRDefault="005E102F" w:rsidP="00E54B5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expand vocabulary through wide reading, listening, and discussing; and</w:t>
            </w:r>
          </w:p>
          <w:p w14:paraId="20C48E67" w14:textId="314105F0" w:rsidR="005E102F" w:rsidRPr="00264761" w:rsidRDefault="005E102F" w:rsidP="0026476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rely on context to determine meanings of words and phrases such as figurative language</w:t>
            </w:r>
            <w:r w:rsidR="001932A4">
              <w:rPr>
                <w:rFonts w:ascii="Open Sans" w:eastAsiaTheme="minorHAnsi" w:hAnsi="Open Sans" w:cs="Open Sans"/>
                <w:sz w:val="22"/>
                <w:szCs w:val="22"/>
              </w:rPr>
              <w:t>, idioms, multiple meaning word</w:t>
            </w: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s, and technical vocabulary.</w:t>
            </w:r>
          </w:p>
          <w:p w14:paraId="0AF39690" w14:textId="0A74E2DD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7) Reading/comprehension. The student comprehends selections using a variety of strategies. The student is expected to:</w:t>
            </w:r>
          </w:p>
          <w:p w14:paraId="3DE3D7C5" w14:textId="07694262" w:rsidR="005E102F" w:rsidRPr="001932A4" w:rsidRDefault="005E102F" w:rsidP="00E54B5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identify main ideas and their supporting details;</w:t>
            </w:r>
          </w:p>
          <w:p w14:paraId="68D98904" w14:textId="59590A37" w:rsidR="005E102F" w:rsidRPr="001932A4" w:rsidRDefault="005E102F" w:rsidP="00E54B5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lastRenderedPageBreak/>
              <w:t>summarize texts; and</w:t>
            </w:r>
          </w:p>
          <w:p w14:paraId="269014E2" w14:textId="409AF909" w:rsidR="005E102F" w:rsidRPr="00264761" w:rsidRDefault="005E102F" w:rsidP="005E102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sz w:val="22"/>
                <w:szCs w:val="22"/>
              </w:rPr>
            </w:pP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 xml:space="preserve">read silently with comprehension for a sustained </w:t>
            </w:r>
            <w:r w:rsidR="00264761" w:rsidRPr="001932A4">
              <w:rPr>
                <w:rFonts w:ascii="Open Sans" w:eastAsiaTheme="minorHAnsi" w:hAnsi="Open Sans" w:cs="Open Sans"/>
                <w:sz w:val="22"/>
                <w:szCs w:val="22"/>
              </w:rPr>
              <w:t>period</w:t>
            </w:r>
            <w:r w:rsidRPr="001932A4">
              <w:rPr>
                <w:rFonts w:ascii="Open Sans" w:eastAsiaTheme="minorHAnsi" w:hAnsi="Open Sans" w:cs="Open Sans"/>
                <w:sz w:val="22"/>
                <w:szCs w:val="22"/>
              </w:rPr>
              <w:t>.</w:t>
            </w:r>
          </w:p>
          <w:p w14:paraId="10E6F72D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Speech</w:t>
            </w:r>
          </w:p>
          <w:p w14:paraId="07A52290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110.56 (b) Knowledge and skills</w:t>
            </w:r>
          </w:p>
          <w:p w14:paraId="652B9E0A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1) (A) explain the importance of communication in daily</w:t>
            </w:r>
          </w:p>
          <w:p w14:paraId="555ADA85" w14:textId="6A70B5B6" w:rsidR="005E102F" w:rsidRPr="001932A4" w:rsidRDefault="00B60255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          </w:t>
            </w:r>
            <w:r w:rsidR="005E102F" w:rsidRPr="001932A4">
              <w:rPr>
                <w:rFonts w:ascii="Open Sans" w:hAnsi="Open Sans" w:cs="Open Sans"/>
                <w:sz w:val="22"/>
                <w:szCs w:val="22"/>
              </w:rPr>
              <w:t>interaction;</w:t>
            </w:r>
          </w:p>
          <w:p w14:paraId="197E07F2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2) (E) participate appropriately in conversations for a variety</w:t>
            </w:r>
          </w:p>
          <w:p w14:paraId="13038A69" w14:textId="5036DC03" w:rsidR="005E102F" w:rsidRPr="001932A4" w:rsidRDefault="00B60255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         </w:t>
            </w:r>
            <w:r w:rsidR="005E102F" w:rsidRPr="001932A4">
              <w:rPr>
                <w:rFonts w:ascii="Open Sans" w:hAnsi="Open Sans" w:cs="Open Sans"/>
                <w:sz w:val="22"/>
                <w:szCs w:val="22"/>
              </w:rPr>
              <w:t>of purposes;</w:t>
            </w:r>
          </w:p>
          <w:p w14:paraId="72071FFE" w14:textId="715F6F9E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3) (A) The student uses appropriate communication in group</w:t>
            </w:r>
          </w:p>
          <w:p w14:paraId="2EE403B1" w14:textId="51A1ED1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          settings;</w:t>
            </w:r>
          </w:p>
          <w:p w14:paraId="15F83FC1" w14:textId="77777777" w:rsidR="005E102F" w:rsidRPr="001932A4" w:rsidRDefault="005E102F" w:rsidP="005E102F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    (E) use appropriate verbal, non-verbal, and listening strategies to </w:t>
            </w:r>
          </w:p>
          <w:p w14:paraId="511BB911" w14:textId="0450DBF5" w:rsidR="00B60255" w:rsidRPr="001932A4" w:rsidRDefault="005E102F" w:rsidP="00B60255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 xml:space="preserve">          com</w:t>
            </w:r>
            <w:r w:rsidR="00B60255" w:rsidRPr="001932A4">
              <w:rPr>
                <w:rFonts w:ascii="Open Sans" w:hAnsi="Open Sans" w:cs="Open Sans"/>
                <w:sz w:val="22"/>
                <w:szCs w:val="22"/>
              </w:rPr>
              <w:t>municate effectively in groups; and</w:t>
            </w:r>
          </w:p>
          <w:p w14:paraId="1E50AA5F" w14:textId="531BB8C3" w:rsidR="00B3350C" w:rsidRPr="001932A4" w:rsidRDefault="005E102F" w:rsidP="00B60255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5) (B) use lan</w:t>
            </w:r>
            <w:r w:rsidR="00B60255" w:rsidRPr="001932A4">
              <w:rPr>
                <w:rFonts w:ascii="Open Sans" w:hAnsi="Open Sans" w:cs="Open Sans"/>
                <w:sz w:val="22"/>
                <w:szCs w:val="22"/>
              </w:rPr>
              <w:t>guage clearly and appropriately.</w:t>
            </w:r>
          </w:p>
        </w:tc>
      </w:tr>
      <w:tr w:rsidR="00B3350C" w:rsidRPr="001932A4" w14:paraId="13D42D07" w14:textId="77777777" w:rsidTr="467682BF">
        <w:trPr>
          <w:trHeight w:val="737"/>
        </w:trPr>
        <w:tc>
          <w:tcPr>
            <w:tcW w:w="3675" w:type="dxa"/>
            <w:shd w:val="clear" w:color="auto" w:fill="auto"/>
          </w:tcPr>
          <w:p w14:paraId="28B3D5E3" w14:textId="0171714D" w:rsidR="00B3350C" w:rsidRPr="001932A4" w:rsidRDefault="00B3350C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College and Career Readiness Connection</w:t>
            </w:r>
            <w:r w:rsidR="00A3064F" w:rsidRPr="001932A4">
              <w:rPr>
                <w:rStyle w:val="FootnoteReference"/>
                <w:rFonts w:ascii="Open Sans" w:hAnsi="Open Sans" w:cs="Open Sans"/>
                <w:b/>
                <w:bCs/>
                <w:sz w:val="22"/>
                <w:szCs w:val="22"/>
              </w:rPr>
              <w:footnoteReference w:id="1"/>
            </w:r>
          </w:p>
        </w:tc>
        <w:tc>
          <w:tcPr>
            <w:tcW w:w="7110" w:type="dxa"/>
            <w:shd w:val="clear" w:color="auto" w:fill="auto"/>
          </w:tcPr>
          <w:p w14:paraId="16213AA9" w14:textId="665CE104" w:rsidR="00B3350C" w:rsidRPr="001932A4" w:rsidRDefault="00B3350C" w:rsidP="7B1FA066">
            <w:p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</w:p>
        </w:tc>
      </w:tr>
      <w:tr w:rsidR="00B3350C" w:rsidRPr="001932A4" w14:paraId="4716FB8D" w14:textId="77777777" w:rsidTr="467682BF">
        <w:trPr>
          <w:trHeight w:val="135"/>
        </w:trPr>
        <w:tc>
          <w:tcPr>
            <w:tcW w:w="10785" w:type="dxa"/>
            <w:gridSpan w:val="2"/>
            <w:shd w:val="clear" w:color="auto" w:fill="D9D9D9" w:themeFill="background1" w:themeFillShade="D9"/>
          </w:tcPr>
          <w:p w14:paraId="4DD031E5" w14:textId="77777777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Recommended Strategies</w:t>
            </w:r>
          </w:p>
        </w:tc>
      </w:tr>
      <w:tr w:rsidR="00B3350C" w:rsidRPr="001932A4" w14:paraId="15010D4A" w14:textId="77777777" w:rsidTr="467682BF">
        <w:trPr>
          <w:trHeight w:val="512"/>
        </w:trPr>
        <w:tc>
          <w:tcPr>
            <w:tcW w:w="3675" w:type="dxa"/>
            <w:shd w:val="clear" w:color="auto" w:fill="auto"/>
          </w:tcPr>
          <w:p w14:paraId="57BD3680" w14:textId="519E0340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Reading Strategies</w:t>
            </w:r>
          </w:p>
        </w:tc>
        <w:tc>
          <w:tcPr>
            <w:tcW w:w="7110" w:type="dxa"/>
            <w:shd w:val="clear" w:color="auto" w:fill="auto"/>
          </w:tcPr>
          <w:p w14:paraId="10E0A405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1B8F084A" w14:textId="77777777" w:rsidTr="467682BF">
        <w:trPr>
          <w:trHeight w:val="530"/>
        </w:trPr>
        <w:tc>
          <w:tcPr>
            <w:tcW w:w="3675" w:type="dxa"/>
            <w:shd w:val="clear" w:color="auto" w:fill="auto"/>
          </w:tcPr>
          <w:p w14:paraId="64678F92" w14:textId="35EF84B8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Quotes</w:t>
            </w:r>
          </w:p>
        </w:tc>
        <w:tc>
          <w:tcPr>
            <w:tcW w:w="7110" w:type="dxa"/>
            <w:shd w:val="clear" w:color="auto" w:fill="auto"/>
          </w:tcPr>
          <w:p w14:paraId="73FBBD03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01ABF569" w14:textId="77777777" w:rsidTr="467682BF">
        <w:trPr>
          <w:trHeight w:val="1160"/>
        </w:trPr>
        <w:tc>
          <w:tcPr>
            <w:tcW w:w="3675" w:type="dxa"/>
            <w:shd w:val="clear" w:color="auto" w:fill="auto"/>
          </w:tcPr>
          <w:p w14:paraId="593DBD72" w14:textId="40C351D9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Multimedia/Visual Strategy</w:t>
            </w:r>
          </w:p>
          <w:p w14:paraId="3099B1F4" w14:textId="74E6B804" w:rsidR="00B3350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Presentation Slides + One Additional Technology Connection</w:t>
            </w:r>
          </w:p>
        </w:tc>
        <w:tc>
          <w:tcPr>
            <w:tcW w:w="7110" w:type="dxa"/>
            <w:shd w:val="clear" w:color="auto" w:fill="auto"/>
          </w:tcPr>
          <w:p w14:paraId="134CBAEE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258F6118" w14:textId="77777777" w:rsidTr="467682BF">
        <w:tc>
          <w:tcPr>
            <w:tcW w:w="3675" w:type="dxa"/>
            <w:shd w:val="clear" w:color="auto" w:fill="auto"/>
          </w:tcPr>
          <w:p w14:paraId="3CF2726B" w14:textId="748A726C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Graphic Organizers/Handout</w:t>
            </w:r>
          </w:p>
        </w:tc>
        <w:tc>
          <w:tcPr>
            <w:tcW w:w="7110" w:type="dxa"/>
            <w:shd w:val="clear" w:color="auto" w:fill="auto"/>
          </w:tcPr>
          <w:p w14:paraId="3C1C5255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4E7081C3" w14:textId="77777777" w:rsidTr="467682BF">
        <w:trPr>
          <w:trHeight w:val="135"/>
        </w:trPr>
        <w:tc>
          <w:tcPr>
            <w:tcW w:w="3675" w:type="dxa"/>
            <w:shd w:val="clear" w:color="auto" w:fill="auto"/>
          </w:tcPr>
          <w:p w14:paraId="088CA3DF" w14:textId="30B7C2ED" w:rsidR="00B3350C" w:rsidRPr="001932A4" w:rsidRDefault="661D7F90" w:rsidP="661D7F90">
            <w:pPr>
              <w:spacing w:before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Writing Strategies</w:t>
            </w:r>
          </w:p>
          <w:p w14:paraId="167766CC" w14:textId="77777777" w:rsidR="00B3350C" w:rsidRPr="001932A4" w:rsidRDefault="661D7F90" w:rsidP="661D7F90">
            <w:pPr>
              <w:spacing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Journal Entries + 1 Additional Writing Strategy</w:t>
            </w:r>
          </w:p>
        </w:tc>
        <w:tc>
          <w:tcPr>
            <w:tcW w:w="7110" w:type="dxa"/>
            <w:shd w:val="clear" w:color="auto" w:fill="auto"/>
          </w:tcPr>
          <w:p w14:paraId="7DAF7034" w14:textId="5F054B20" w:rsidR="00392521" w:rsidRPr="001932A4" w:rsidRDefault="00392521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  <w:p w14:paraId="6920044E" w14:textId="77777777" w:rsidR="00B3350C" w:rsidRPr="001932A4" w:rsidRDefault="00B3350C" w:rsidP="6982F8AD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689A5521" w14:textId="77777777" w:rsidTr="467682BF">
        <w:trPr>
          <w:trHeight w:val="135"/>
        </w:trPr>
        <w:tc>
          <w:tcPr>
            <w:tcW w:w="3675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4D2EEDE1" w14:textId="14BDCEE0" w:rsidR="00B3350C" w:rsidRPr="001932A4" w:rsidRDefault="661D7F90" w:rsidP="661D7F90">
            <w:pPr>
              <w:spacing w:before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Communication</w:t>
            </w:r>
          </w:p>
          <w:p w14:paraId="1C68BAFD" w14:textId="77777777" w:rsidR="00B3350C" w:rsidRPr="001932A4" w:rsidRDefault="661D7F90" w:rsidP="661D7F90">
            <w:pPr>
              <w:spacing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90 Second Speech Topics</w:t>
            </w:r>
          </w:p>
        </w:tc>
        <w:tc>
          <w:tcPr>
            <w:tcW w:w="711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78DA451D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16815B57" w14:textId="77777777" w:rsidTr="467682BF">
        <w:tc>
          <w:tcPr>
            <w:tcW w:w="10785" w:type="dxa"/>
            <w:gridSpan w:val="2"/>
            <w:shd w:val="clear" w:color="auto" w:fill="D9D9D9" w:themeFill="background1" w:themeFillShade="D9"/>
          </w:tcPr>
          <w:p w14:paraId="03C0CCE7" w14:textId="77777777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Other Essential Lesson Components</w:t>
            </w:r>
          </w:p>
        </w:tc>
      </w:tr>
      <w:tr w:rsidR="00B3350C" w:rsidRPr="001932A4" w14:paraId="2F92C5B5" w14:textId="77777777" w:rsidTr="467682BF">
        <w:trPr>
          <w:trHeight w:val="404"/>
        </w:trPr>
        <w:tc>
          <w:tcPr>
            <w:tcW w:w="3675" w:type="dxa"/>
            <w:shd w:val="clear" w:color="auto" w:fill="auto"/>
          </w:tcPr>
          <w:p w14:paraId="3DB02087" w14:textId="77777777" w:rsidR="009C0DFC" w:rsidRPr="001932A4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Enrichment Activity</w:t>
            </w:r>
          </w:p>
          <w:p w14:paraId="7B99CC87" w14:textId="1A043DE0" w:rsidR="00B3350C" w:rsidRPr="001932A4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</w:rPr>
              <w:t>(e.g., homework assignment)</w:t>
            </w:r>
          </w:p>
        </w:tc>
        <w:tc>
          <w:tcPr>
            <w:tcW w:w="7110" w:type="dxa"/>
            <w:shd w:val="clear" w:color="auto" w:fill="auto"/>
          </w:tcPr>
          <w:p w14:paraId="56485286" w14:textId="4424A2F5" w:rsidR="00B3350C" w:rsidRPr="001932A4" w:rsidRDefault="00B3350C" w:rsidP="467682BF">
            <w:pPr>
              <w:spacing w:before="120" w:after="120"/>
              <w:rPr>
                <w:rFonts w:ascii="Open Sans" w:eastAsia="Open Sans" w:hAnsi="Open Sans" w:cs="Open Sans"/>
                <w:sz w:val="22"/>
                <w:szCs w:val="22"/>
              </w:rPr>
            </w:pPr>
          </w:p>
        </w:tc>
      </w:tr>
      <w:tr w:rsidR="00B3350C" w:rsidRPr="001932A4" w14:paraId="7A48E1E2" w14:textId="77777777" w:rsidTr="467682BF">
        <w:tc>
          <w:tcPr>
            <w:tcW w:w="3675" w:type="dxa"/>
            <w:shd w:val="clear" w:color="auto" w:fill="auto"/>
          </w:tcPr>
          <w:p w14:paraId="2CB7813A" w14:textId="24054B1D" w:rsidR="00B3350C" w:rsidRPr="001932A4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Family/Community Connection</w:t>
            </w:r>
          </w:p>
        </w:tc>
        <w:tc>
          <w:tcPr>
            <w:tcW w:w="7110" w:type="dxa"/>
            <w:shd w:val="clear" w:color="auto" w:fill="auto"/>
          </w:tcPr>
          <w:p w14:paraId="16E56B0F" w14:textId="77777777" w:rsidR="00B3350C" w:rsidRPr="001932A4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1932A4" w14:paraId="7E731849" w14:textId="77777777" w:rsidTr="467682BF">
        <w:trPr>
          <w:trHeight w:val="548"/>
        </w:trPr>
        <w:tc>
          <w:tcPr>
            <w:tcW w:w="3675" w:type="dxa"/>
            <w:shd w:val="clear" w:color="auto" w:fill="auto"/>
          </w:tcPr>
          <w:p w14:paraId="590E8739" w14:textId="09BDFA6F" w:rsidR="00B3350C" w:rsidRPr="001932A4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bCs/>
                <w:sz w:val="22"/>
                <w:szCs w:val="22"/>
              </w:rPr>
              <w:t>CTSO connection(s)</w:t>
            </w:r>
          </w:p>
        </w:tc>
        <w:tc>
          <w:tcPr>
            <w:tcW w:w="7110" w:type="dxa"/>
            <w:shd w:val="clear" w:color="auto" w:fill="auto"/>
          </w:tcPr>
          <w:p w14:paraId="52FF9EAC" w14:textId="443E60EC" w:rsidR="00B3350C" w:rsidRPr="001932A4" w:rsidRDefault="467682BF" w:rsidP="00264761">
            <w:pPr>
              <w:rPr>
                <w:rFonts w:ascii="Open Sans" w:hAnsi="Open Sans" w:cs="Open Sans"/>
                <w:sz w:val="22"/>
                <w:szCs w:val="22"/>
                <w:lang w:val="es-MX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  <w:lang w:val="es-MX"/>
              </w:rPr>
              <w:t>Business Professionals of America</w:t>
            </w:r>
          </w:p>
          <w:p w14:paraId="1D6673BF" w14:textId="0377F542" w:rsidR="00B3350C" w:rsidRPr="001932A4" w:rsidRDefault="467682BF" w:rsidP="00264761">
            <w:pPr>
              <w:rPr>
                <w:rFonts w:ascii="Open Sans" w:hAnsi="Open Sans" w:cs="Open Sans"/>
                <w:sz w:val="22"/>
                <w:szCs w:val="22"/>
                <w:lang w:val="es-MX"/>
              </w:rPr>
            </w:pPr>
            <w:r w:rsidRPr="001932A4">
              <w:rPr>
                <w:rFonts w:ascii="Open Sans" w:hAnsi="Open Sans" w:cs="Open Sans"/>
                <w:sz w:val="22"/>
                <w:szCs w:val="22"/>
                <w:lang w:val="es-MX"/>
              </w:rPr>
              <w:t>Future Business Leaders of America</w:t>
            </w:r>
          </w:p>
        </w:tc>
      </w:tr>
      <w:tr w:rsidR="00B3350C" w:rsidRPr="001932A4" w14:paraId="2288B088" w14:textId="77777777" w:rsidTr="467682BF">
        <w:trPr>
          <w:trHeight w:val="305"/>
        </w:trPr>
        <w:tc>
          <w:tcPr>
            <w:tcW w:w="3675" w:type="dxa"/>
            <w:shd w:val="clear" w:color="auto" w:fill="auto"/>
          </w:tcPr>
          <w:p w14:paraId="2077A7AD" w14:textId="452D5E10" w:rsidR="00B3350C" w:rsidRPr="001932A4" w:rsidRDefault="00B3350C" w:rsidP="00DC4B23">
            <w:pPr>
              <w:spacing w:before="120" w:after="120"/>
              <w:jc w:val="center"/>
              <w:rPr>
                <w:rFonts w:ascii="Open Sans" w:hAnsi="Open Sans" w:cs="Open Sans"/>
                <w:b/>
                <w:noProof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noProof/>
                <w:sz w:val="22"/>
                <w:szCs w:val="22"/>
              </w:rPr>
              <w:t>Service Learning Projects</w:t>
            </w:r>
          </w:p>
        </w:tc>
        <w:tc>
          <w:tcPr>
            <w:tcW w:w="7110" w:type="dxa"/>
            <w:shd w:val="clear" w:color="auto" w:fill="auto"/>
          </w:tcPr>
          <w:p w14:paraId="296854C4" w14:textId="77777777" w:rsidR="00B3350C" w:rsidRPr="001932A4" w:rsidRDefault="00B3350C" w:rsidP="6982F8AD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1B2F76" w:rsidRPr="001932A4" w14:paraId="680EB37A" w14:textId="77777777" w:rsidTr="467682BF">
        <w:trPr>
          <w:trHeight w:val="305"/>
        </w:trPr>
        <w:tc>
          <w:tcPr>
            <w:tcW w:w="3675" w:type="dxa"/>
            <w:shd w:val="clear" w:color="auto" w:fill="auto"/>
          </w:tcPr>
          <w:p w14:paraId="06EE8551" w14:textId="6B7E5A7D" w:rsidR="001B2F76" w:rsidRPr="001932A4" w:rsidRDefault="00BB45D6" w:rsidP="00DC4B23">
            <w:pPr>
              <w:spacing w:before="120" w:after="120"/>
              <w:jc w:val="center"/>
              <w:rPr>
                <w:rFonts w:ascii="Open Sans" w:hAnsi="Open Sans" w:cs="Open Sans"/>
                <w:b/>
                <w:noProof/>
                <w:sz w:val="22"/>
                <w:szCs w:val="22"/>
              </w:rPr>
            </w:pPr>
            <w:r w:rsidRPr="001932A4">
              <w:rPr>
                <w:rFonts w:ascii="Open Sans" w:hAnsi="Open Sans" w:cs="Open Sans"/>
                <w:b/>
                <w:noProof/>
                <w:sz w:val="22"/>
                <w:szCs w:val="22"/>
              </w:rPr>
              <w:t xml:space="preserve">Lesson </w:t>
            </w:r>
            <w:r w:rsidR="001B2F76" w:rsidRPr="001932A4">
              <w:rPr>
                <w:rFonts w:ascii="Open Sans" w:hAnsi="Open Sans" w:cs="Open Sans"/>
                <w:b/>
                <w:noProof/>
                <w:sz w:val="22"/>
                <w:szCs w:val="22"/>
              </w:rPr>
              <w:t>Notes</w:t>
            </w:r>
          </w:p>
        </w:tc>
        <w:tc>
          <w:tcPr>
            <w:tcW w:w="7110" w:type="dxa"/>
            <w:shd w:val="clear" w:color="auto" w:fill="auto"/>
          </w:tcPr>
          <w:p w14:paraId="077D2C07" w14:textId="3C613471" w:rsidR="001B2F76" w:rsidRPr="001932A4" w:rsidRDefault="001B2F76" w:rsidP="6982F8AD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70E91643" w14:textId="40567201" w:rsidR="003A5AF5" w:rsidRPr="001932A4" w:rsidRDefault="003A5AF5" w:rsidP="00D0097D">
      <w:pPr>
        <w:rPr>
          <w:rFonts w:ascii="Open Sans" w:hAnsi="Open Sans" w:cs="Open Sans"/>
          <w:sz w:val="22"/>
          <w:szCs w:val="22"/>
        </w:rPr>
      </w:pPr>
    </w:p>
    <w:sectPr w:rsidR="003A5AF5" w:rsidRPr="001932A4" w:rsidSect="002B116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170" w:left="144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0EF75C" w14:textId="77777777" w:rsidR="00E726F9" w:rsidRDefault="00E726F9" w:rsidP="00B3350C">
      <w:r>
        <w:separator/>
      </w:r>
    </w:p>
  </w:endnote>
  <w:endnote w:type="continuationSeparator" w:id="0">
    <w:p w14:paraId="2C1B7C83" w14:textId="77777777" w:rsidR="00E726F9" w:rsidRDefault="00E726F9" w:rsidP="00B33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0319CB" w14:textId="77777777" w:rsidR="00AF25FF" w:rsidRDefault="00AF25F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5550626"/>
      <w:docPartObj>
        <w:docPartGallery w:val="Page Numbers (Bottom of Page)"/>
        <w:docPartUnique/>
      </w:docPartObj>
    </w:sdtPr>
    <w:sdtEndPr>
      <w:rPr>
        <w:rFonts w:eastAsia="Times New Roman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eastAsia="Times New Roman"/>
          </w:rPr>
        </w:sdtEndPr>
        <w:sdtContent>
          <w:p w14:paraId="4759E10B" w14:textId="177A0E2A" w:rsidR="0080201D" w:rsidRPr="00754DDE" w:rsidRDefault="0080201D" w:rsidP="661D7F90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54DDE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0" locked="0" layoutInCell="1" allowOverlap="1" wp14:anchorId="408D865B" wp14:editId="4B398413">
                  <wp:simplePos x="0" y="0"/>
                  <wp:positionH relativeFrom="column">
                    <wp:posOffset>5734050</wp:posOffset>
                  </wp:positionH>
                  <wp:positionV relativeFrom="paragraph">
                    <wp:posOffset>40005</wp:posOffset>
                  </wp:positionV>
                  <wp:extent cx="603250" cy="316865"/>
                  <wp:effectExtent l="0" t="0" r="635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316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661D7F9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* </w:t>
            </w:r>
            <w:r w:rsidRPr="661D7F90">
              <w:rPr>
                <w:rFonts w:asciiTheme="minorHAnsi" w:hAnsiTheme="minorHAnsi" w:cstheme="minorBidi"/>
                <w:sz w:val="20"/>
                <w:szCs w:val="20"/>
              </w:rPr>
              <w:t>Special Education Modifications or Accommodations, if applicable</w:t>
            </w:r>
          </w:p>
          <w:p w14:paraId="45FC498C" w14:textId="7BDB2586" w:rsidR="0080201D" w:rsidRDefault="661D7F90" w:rsidP="0080201D">
            <w:pPr>
              <w:pStyle w:val="Footer"/>
            </w:pPr>
            <w:r w:rsidRPr="661D7F90">
              <w:rPr>
                <w:rFonts w:asciiTheme="minorHAnsi" w:hAnsiTheme="minorHAnsi" w:cstheme="minorBidi"/>
                <w:sz w:val="20"/>
                <w:szCs w:val="20"/>
              </w:rPr>
              <w:t xml:space="preserve">Copyright © Texas Education Agency 2017. All rights reserved                                                                         </w:t>
            </w:r>
            <w:r w:rsidRPr="661D7F90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 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begin"/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instrText xml:space="preserve"> PAGE </w:instrTex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separate"/>
            </w:r>
            <w:r w:rsidR="00DF3FC9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t>7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end"/>
            </w:r>
            <w:r w:rsidRPr="661D7F90">
              <w:rPr>
                <w:rFonts w:ascii="Open Sans" w:hAnsi="Open Sans" w:cs="Open Sans"/>
                <w:sz w:val="16"/>
                <w:szCs w:val="16"/>
              </w:rPr>
              <w:t xml:space="preserve"> of 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begin"/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instrText xml:space="preserve"> NUMPAGES  </w:instrTex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separate"/>
            </w:r>
            <w:r w:rsidR="00DF3FC9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t>7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end"/>
            </w:r>
            <w:r w:rsidRPr="661D7F90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      </w:t>
            </w:r>
          </w:p>
        </w:sdtContent>
      </w:sdt>
    </w:sdtContent>
  </w:sdt>
  <w:p w14:paraId="5F6DF414" w14:textId="43AFAFE9" w:rsidR="00B3350C" w:rsidRDefault="00B3350C" w:rsidP="003C1DA3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A7D86" w14:textId="77777777" w:rsidR="00AF25FF" w:rsidRDefault="00AF25F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00F07F" w14:textId="77777777" w:rsidR="00E726F9" w:rsidRDefault="00E726F9" w:rsidP="00B3350C">
      <w:bookmarkStart w:id="0" w:name="_Hlk484955581"/>
      <w:bookmarkEnd w:id="0"/>
      <w:r>
        <w:separator/>
      </w:r>
    </w:p>
  </w:footnote>
  <w:footnote w:type="continuationSeparator" w:id="0">
    <w:p w14:paraId="56DC95AD" w14:textId="77777777" w:rsidR="00E726F9" w:rsidRDefault="00E726F9" w:rsidP="00B3350C">
      <w:r>
        <w:continuationSeparator/>
      </w:r>
    </w:p>
  </w:footnote>
  <w:footnote w:id="1">
    <w:p w14:paraId="7814498C" w14:textId="03764860" w:rsidR="00A3064F" w:rsidRDefault="00A3064F" w:rsidP="00754DDE">
      <w:pPr>
        <w:pStyle w:val="FootnoteText"/>
        <w:ind w:right="1170"/>
      </w:pPr>
      <w:r>
        <w:rPr>
          <w:rStyle w:val="FootnoteReference"/>
        </w:rPr>
        <w:footnoteRef/>
      </w:r>
      <w:r>
        <w:t xml:space="preserve"> </w:t>
      </w:r>
      <w:r w:rsidR="00700A55">
        <w:t>Visit t</w:t>
      </w:r>
      <w:r>
        <w:t xml:space="preserve">he </w:t>
      </w:r>
      <w:r w:rsidRPr="00A3064F">
        <w:t>Texas College and Ca</w:t>
      </w:r>
      <w:r w:rsidR="00700A55">
        <w:t xml:space="preserve">reer Readiness Standards at </w:t>
      </w:r>
      <w:hyperlink r:id="rId1" w:history="1">
        <w:r w:rsidR="00700A55" w:rsidRPr="00AC59C9">
          <w:rPr>
            <w:rStyle w:val="Hyperlink"/>
          </w:rPr>
          <w:t>http://www.thecb.state.tx.us/collegereadiness/CRS.pdf</w:t>
        </w:r>
      </w:hyperlink>
      <w:r w:rsidR="00700A55">
        <w:t xml:space="preserve">, Texas Higher </w:t>
      </w:r>
      <w:r w:rsidR="00700A55" w:rsidRPr="00700A55">
        <w:t>Educa</w:t>
      </w:r>
      <w:r w:rsidR="008A04F2">
        <w:t>tion Coordinating Board</w:t>
      </w:r>
      <w:r w:rsidR="00700A55" w:rsidRPr="00700A55">
        <w:t xml:space="preserve"> (THECB)</w:t>
      </w:r>
      <w:r w:rsidR="00700A55">
        <w:t xml:space="preserve">, 2009. 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38F0D" w14:textId="77777777" w:rsidR="00AF25FF" w:rsidRDefault="00AF25F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414E8" w14:textId="72A832A5" w:rsidR="001A599E" w:rsidRDefault="00A206B7" w:rsidP="000674C7">
    <w:pPr>
      <w:pStyle w:val="Header"/>
      <w:tabs>
        <w:tab w:val="left" w:pos="1485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68647D7E" wp14:editId="2F834812">
          <wp:simplePos x="0" y="0"/>
          <wp:positionH relativeFrom="column">
            <wp:posOffset>4962742</wp:posOffset>
          </wp:positionH>
          <wp:positionV relativeFrom="paragraph">
            <wp:posOffset>143510</wp:posOffset>
          </wp:positionV>
          <wp:extent cx="1371600" cy="600075"/>
          <wp:effectExtent l="0" t="0" r="0" b="0"/>
          <wp:wrapNone/>
          <wp:docPr id="4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571A0">
      <w:rPr>
        <w:noProof/>
      </w:rPr>
      <w:drawing>
        <wp:inline distT="0" distB="0" distL="0" distR="0" wp14:anchorId="0BEC488F" wp14:editId="472C8D96">
          <wp:extent cx="1599782" cy="769434"/>
          <wp:effectExtent l="0" t="0" r="0" b="0"/>
          <wp:docPr id="6" name="Picture 6" descr="C:\Users\Caroline\AppData\Local\Microsoft\Windows\INetCache\Content.Word\04_BMA_cmyk_300px-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roline\AppData\Local\Microsoft\Windows\INetCache\Content.Word\04_BMA_cmyk_300px-H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342" cy="7759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99E"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7BF20" w14:textId="77777777" w:rsidR="00AF25FF" w:rsidRDefault="00AF25F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C5FFC"/>
    <w:multiLevelType w:val="hybridMultilevel"/>
    <w:tmpl w:val="481CA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27531C"/>
    <w:multiLevelType w:val="hybridMultilevel"/>
    <w:tmpl w:val="3000BA8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AD5921"/>
    <w:multiLevelType w:val="hybridMultilevel"/>
    <w:tmpl w:val="28303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C74316"/>
    <w:multiLevelType w:val="hybridMultilevel"/>
    <w:tmpl w:val="A78C3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EB4353"/>
    <w:multiLevelType w:val="hybridMultilevel"/>
    <w:tmpl w:val="2FDC994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B83EBD"/>
    <w:multiLevelType w:val="hybridMultilevel"/>
    <w:tmpl w:val="F560F288"/>
    <w:lvl w:ilvl="0" w:tplc="3C5C190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E362B352">
      <w:start w:val="1"/>
      <w:numFmt w:val="upperRoman"/>
      <w:lvlText w:val="%2."/>
      <w:lvlJc w:val="left"/>
      <w:pPr>
        <w:ind w:left="1800" w:hanging="720"/>
      </w:pPr>
      <w:rPr>
        <w:rFonts w:ascii="Times New Roman" w:hAnsi="Times New Roman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346DD2"/>
    <w:multiLevelType w:val="hybridMultilevel"/>
    <w:tmpl w:val="B4BE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0A7B"/>
    <w:multiLevelType w:val="hybridMultilevel"/>
    <w:tmpl w:val="810881B0"/>
    <w:lvl w:ilvl="0" w:tplc="3C5C190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C9347F"/>
    <w:multiLevelType w:val="hybridMultilevel"/>
    <w:tmpl w:val="4A84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BB1146"/>
    <w:multiLevelType w:val="hybridMultilevel"/>
    <w:tmpl w:val="C37E5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CC0FED"/>
    <w:multiLevelType w:val="hybridMultilevel"/>
    <w:tmpl w:val="48C4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F55350"/>
    <w:multiLevelType w:val="hybridMultilevel"/>
    <w:tmpl w:val="F232F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D62773"/>
    <w:multiLevelType w:val="hybridMultilevel"/>
    <w:tmpl w:val="A4921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66096">
      <w:start w:val="5"/>
      <w:numFmt w:val="bullet"/>
      <w:lvlText w:val="•"/>
      <w:lvlJc w:val="left"/>
      <w:pPr>
        <w:ind w:left="1440" w:hanging="360"/>
      </w:pPr>
      <w:rPr>
        <w:rFonts w:ascii="SymbolMT" w:eastAsia="SymbolMT" w:hAnsi="SymbolMT" w:cs="SymbolMT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2C24E4"/>
    <w:multiLevelType w:val="hybridMultilevel"/>
    <w:tmpl w:val="32C2A30A"/>
    <w:lvl w:ilvl="0" w:tplc="3AC88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BC0378"/>
    <w:multiLevelType w:val="hybridMultilevel"/>
    <w:tmpl w:val="7F986342"/>
    <w:lvl w:ilvl="0" w:tplc="2B3E61A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345D13"/>
    <w:multiLevelType w:val="hybridMultilevel"/>
    <w:tmpl w:val="DF4E580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EFF079B6">
      <w:start w:val="1"/>
      <w:numFmt w:val="upperLetter"/>
      <w:lvlText w:val="(%2)"/>
      <w:lvlJc w:val="left"/>
      <w:pPr>
        <w:ind w:left="1800" w:hanging="360"/>
      </w:pPr>
      <w:rPr>
        <w:rFonts w:ascii="Times New Roman" w:hAnsi="Times New Roman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2736885"/>
    <w:multiLevelType w:val="hybridMultilevel"/>
    <w:tmpl w:val="FFDE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3B5743"/>
    <w:multiLevelType w:val="hybridMultilevel"/>
    <w:tmpl w:val="C77C58E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E64225F"/>
    <w:multiLevelType w:val="hybridMultilevel"/>
    <w:tmpl w:val="7B501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9"/>
  </w:num>
  <w:num w:numId="4">
    <w:abstractNumId w:val="16"/>
  </w:num>
  <w:num w:numId="5">
    <w:abstractNumId w:val="18"/>
  </w:num>
  <w:num w:numId="6">
    <w:abstractNumId w:val="6"/>
  </w:num>
  <w:num w:numId="7">
    <w:abstractNumId w:val="8"/>
  </w:num>
  <w:num w:numId="8">
    <w:abstractNumId w:val="12"/>
  </w:num>
  <w:num w:numId="9">
    <w:abstractNumId w:val="11"/>
  </w:num>
  <w:num w:numId="10">
    <w:abstractNumId w:val="10"/>
  </w:num>
  <w:num w:numId="11">
    <w:abstractNumId w:val="4"/>
  </w:num>
  <w:num w:numId="12">
    <w:abstractNumId w:val="17"/>
  </w:num>
  <w:num w:numId="13">
    <w:abstractNumId w:val="1"/>
  </w:num>
  <w:num w:numId="14">
    <w:abstractNumId w:val="15"/>
  </w:num>
  <w:num w:numId="15">
    <w:abstractNumId w:val="2"/>
  </w:num>
  <w:num w:numId="16">
    <w:abstractNumId w:val="3"/>
  </w:num>
  <w:num w:numId="17">
    <w:abstractNumId w:val="0"/>
  </w:num>
  <w:num w:numId="18">
    <w:abstractNumId w:val="13"/>
  </w:num>
  <w:num w:numId="19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2sTA1MbI0MjdU0lEKTi0uzszPAykwrAUAzPdNxiwAAAA="/>
  </w:docVars>
  <w:rsids>
    <w:rsidRoot w:val="00B3350C"/>
    <w:rsid w:val="0000084E"/>
    <w:rsid w:val="0001515F"/>
    <w:rsid w:val="00031033"/>
    <w:rsid w:val="00032E32"/>
    <w:rsid w:val="000367AF"/>
    <w:rsid w:val="00041506"/>
    <w:rsid w:val="000643CB"/>
    <w:rsid w:val="000674C7"/>
    <w:rsid w:val="00082295"/>
    <w:rsid w:val="000870CF"/>
    <w:rsid w:val="000B4DB1"/>
    <w:rsid w:val="000B55DB"/>
    <w:rsid w:val="000E3926"/>
    <w:rsid w:val="000E54FE"/>
    <w:rsid w:val="000F3BAE"/>
    <w:rsid w:val="00100350"/>
    <w:rsid w:val="00102605"/>
    <w:rsid w:val="00105B8D"/>
    <w:rsid w:val="0012758B"/>
    <w:rsid w:val="00130697"/>
    <w:rsid w:val="001365FC"/>
    <w:rsid w:val="00136851"/>
    <w:rsid w:val="001471B7"/>
    <w:rsid w:val="001505B8"/>
    <w:rsid w:val="00156CDF"/>
    <w:rsid w:val="0016751A"/>
    <w:rsid w:val="001932A4"/>
    <w:rsid w:val="001A3EE6"/>
    <w:rsid w:val="001A599E"/>
    <w:rsid w:val="001B2F76"/>
    <w:rsid w:val="001B49BC"/>
    <w:rsid w:val="001C6069"/>
    <w:rsid w:val="001E4D9F"/>
    <w:rsid w:val="001E5B7D"/>
    <w:rsid w:val="00200BDB"/>
    <w:rsid w:val="0020310F"/>
    <w:rsid w:val="00205F29"/>
    <w:rsid w:val="002073F2"/>
    <w:rsid w:val="0023197D"/>
    <w:rsid w:val="00235CC1"/>
    <w:rsid w:val="00237679"/>
    <w:rsid w:val="002427CE"/>
    <w:rsid w:val="00242B9F"/>
    <w:rsid w:val="0026440E"/>
    <w:rsid w:val="00264761"/>
    <w:rsid w:val="0027350D"/>
    <w:rsid w:val="002849D5"/>
    <w:rsid w:val="0028613D"/>
    <w:rsid w:val="00292A95"/>
    <w:rsid w:val="00294FC7"/>
    <w:rsid w:val="002B1169"/>
    <w:rsid w:val="002B3EEA"/>
    <w:rsid w:val="002D294D"/>
    <w:rsid w:val="002D304B"/>
    <w:rsid w:val="002D4B21"/>
    <w:rsid w:val="002D588D"/>
    <w:rsid w:val="002E68FE"/>
    <w:rsid w:val="002E70BB"/>
    <w:rsid w:val="002F0447"/>
    <w:rsid w:val="002F36F7"/>
    <w:rsid w:val="002F38C7"/>
    <w:rsid w:val="00302D74"/>
    <w:rsid w:val="003073A2"/>
    <w:rsid w:val="00322DCF"/>
    <w:rsid w:val="00360C84"/>
    <w:rsid w:val="00364D1C"/>
    <w:rsid w:val="003665FA"/>
    <w:rsid w:val="00392521"/>
    <w:rsid w:val="00394B5A"/>
    <w:rsid w:val="003A34E7"/>
    <w:rsid w:val="003A5AF5"/>
    <w:rsid w:val="003C1D31"/>
    <w:rsid w:val="003C1DA3"/>
    <w:rsid w:val="003D3528"/>
    <w:rsid w:val="003D5621"/>
    <w:rsid w:val="003E1152"/>
    <w:rsid w:val="003E1A93"/>
    <w:rsid w:val="003E689E"/>
    <w:rsid w:val="003F15F0"/>
    <w:rsid w:val="0040274D"/>
    <w:rsid w:val="00404593"/>
    <w:rsid w:val="00405CE5"/>
    <w:rsid w:val="00417B82"/>
    <w:rsid w:val="00422061"/>
    <w:rsid w:val="0045160A"/>
    <w:rsid w:val="00452856"/>
    <w:rsid w:val="00461195"/>
    <w:rsid w:val="00463CC9"/>
    <w:rsid w:val="00481B0E"/>
    <w:rsid w:val="00490634"/>
    <w:rsid w:val="00496C0F"/>
    <w:rsid w:val="004C57ED"/>
    <w:rsid w:val="004C5C79"/>
    <w:rsid w:val="004C6DEB"/>
    <w:rsid w:val="004D64F6"/>
    <w:rsid w:val="004E1321"/>
    <w:rsid w:val="004F05F4"/>
    <w:rsid w:val="005046FC"/>
    <w:rsid w:val="0050552F"/>
    <w:rsid w:val="00511C4E"/>
    <w:rsid w:val="00531C58"/>
    <w:rsid w:val="00540360"/>
    <w:rsid w:val="00545EC8"/>
    <w:rsid w:val="00546A5D"/>
    <w:rsid w:val="00564B6C"/>
    <w:rsid w:val="00575F93"/>
    <w:rsid w:val="00584A48"/>
    <w:rsid w:val="00593DE3"/>
    <w:rsid w:val="005965D9"/>
    <w:rsid w:val="005A32CC"/>
    <w:rsid w:val="005C0439"/>
    <w:rsid w:val="005C25D4"/>
    <w:rsid w:val="005D1DCA"/>
    <w:rsid w:val="005D558A"/>
    <w:rsid w:val="005D68D4"/>
    <w:rsid w:val="005E102F"/>
    <w:rsid w:val="005F482A"/>
    <w:rsid w:val="005F4A59"/>
    <w:rsid w:val="006006A5"/>
    <w:rsid w:val="006052AA"/>
    <w:rsid w:val="00621D0A"/>
    <w:rsid w:val="00626ACF"/>
    <w:rsid w:val="006503E0"/>
    <w:rsid w:val="00666D74"/>
    <w:rsid w:val="00667DF9"/>
    <w:rsid w:val="006716BE"/>
    <w:rsid w:val="00692317"/>
    <w:rsid w:val="0069356F"/>
    <w:rsid w:val="00697712"/>
    <w:rsid w:val="006A02B5"/>
    <w:rsid w:val="006B6D02"/>
    <w:rsid w:val="006C29FC"/>
    <w:rsid w:val="006C6339"/>
    <w:rsid w:val="006C73FA"/>
    <w:rsid w:val="006F1C95"/>
    <w:rsid w:val="006F6A38"/>
    <w:rsid w:val="006F7D04"/>
    <w:rsid w:val="00700A55"/>
    <w:rsid w:val="0071181D"/>
    <w:rsid w:val="00713D68"/>
    <w:rsid w:val="0071599E"/>
    <w:rsid w:val="00717B55"/>
    <w:rsid w:val="007271B5"/>
    <w:rsid w:val="00741F1F"/>
    <w:rsid w:val="00754DDE"/>
    <w:rsid w:val="0076427D"/>
    <w:rsid w:val="00770C42"/>
    <w:rsid w:val="007750CF"/>
    <w:rsid w:val="00794DBE"/>
    <w:rsid w:val="00796BAE"/>
    <w:rsid w:val="007A6834"/>
    <w:rsid w:val="007C575A"/>
    <w:rsid w:val="007E2BA7"/>
    <w:rsid w:val="0080201D"/>
    <w:rsid w:val="00804D79"/>
    <w:rsid w:val="0082093F"/>
    <w:rsid w:val="00825BCA"/>
    <w:rsid w:val="00826629"/>
    <w:rsid w:val="00826D88"/>
    <w:rsid w:val="00831AAC"/>
    <w:rsid w:val="008321A5"/>
    <w:rsid w:val="00852C8F"/>
    <w:rsid w:val="00856BBD"/>
    <w:rsid w:val="00870A95"/>
    <w:rsid w:val="00872A7A"/>
    <w:rsid w:val="008731D4"/>
    <w:rsid w:val="00874F23"/>
    <w:rsid w:val="008750EF"/>
    <w:rsid w:val="00882159"/>
    <w:rsid w:val="008854A8"/>
    <w:rsid w:val="008902B2"/>
    <w:rsid w:val="008A04F2"/>
    <w:rsid w:val="008A0DE3"/>
    <w:rsid w:val="008A0E4B"/>
    <w:rsid w:val="008A1ECC"/>
    <w:rsid w:val="008B207C"/>
    <w:rsid w:val="008B4BA0"/>
    <w:rsid w:val="008C3978"/>
    <w:rsid w:val="008D6A6F"/>
    <w:rsid w:val="008D771B"/>
    <w:rsid w:val="008E0AB9"/>
    <w:rsid w:val="008E1F1E"/>
    <w:rsid w:val="009078BD"/>
    <w:rsid w:val="0092541A"/>
    <w:rsid w:val="00930B74"/>
    <w:rsid w:val="00933992"/>
    <w:rsid w:val="00947122"/>
    <w:rsid w:val="009476D7"/>
    <w:rsid w:val="0095450C"/>
    <w:rsid w:val="00955F58"/>
    <w:rsid w:val="009601D8"/>
    <w:rsid w:val="00960C36"/>
    <w:rsid w:val="00970224"/>
    <w:rsid w:val="00993ABB"/>
    <w:rsid w:val="009A2812"/>
    <w:rsid w:val="009A2A59"/>
    <w:rsid w:val="009A7084"/>
    <w:rsid w:val="009C0DFC"/>
    <w:rsid w:val="009D1E54"/>
    <w:rsid w:val="009D68DD"/>
    <w:rsid w:val="009E6C15"/>
    <w:rsid w:val="009F6CA1"/>
    <w:rsid w:val="009F7791"/>
    <w:rsid w:val="00A044EA"/>
    <w:rsid w:val="00A06D3E"/>
    <w:rsid w:val="00A206B7"/>
    <w:rsid w:val="00A3064F"/>
    <w:rsid w:val="00A501F4"/>
    <w:rsid w:val="00A52C36"/>
    <w:rsid w:val="00A571A0"/>
    <w:rsid w:val="00A602A5"/>
    <w:rsid w:val="00A97251"/>
    <w:rsid w:val="00AD3125"/>
    <w:rsid w:val="00AE5509"/>
    <w:rsid w:val="00AF25FF"/>
    <w:rsid w:val="00B02D69"/>
    <w:rsid w:val="00B208A7"/>
    <w:rsid w:val="00B318DE"/>
    <w:rsid w:val="00B3350C"/>
    <w:rsid w:val="00B3672C"/>
    <w:rsid w:val="00B60255"/>
    <w:rsid w:val="00B64CBF"/>
    <w:rsid w:val="00B6799D"/>
    <w:rsid w:val="00B73806"/>
    <w:rsid w:val="00BA11ED"/>
    <w:rsid w:val="00BA5C14"/>
    <w:rsid w:val="00BA7FAF"/>
    <w:rsid w:val="00BB04CD"/>
    <w:rsid w:val="00BB45D6"/>
    <w:rsid w:val="00BB771A"/>
    <w:rsid w:val="00BB7EFF"/>
    <w:rsid w:val="00BD2881"/>
    <w:rsid w:val="00BF6A52"/>
    <w:rsid w:val="00C108BF"/>
    <w:rsid w:val="00C22016"/>
    <w:rsid w:val="00C243B9"/>
    <w:rsid w:val="00C564CC"/>
    <w:rsid w:val="00C6674B"/>
    <w:rsid w:val="00C668E8"/>
    <w:rsid w:val="00C71ECB"/>
    <w:rsid w:val="00C8058D"/>
    <w:rsid w:val="00C82882"/>
    <w:rsid w:val="00C83D04"/>
    <w:rsid w:val="00CA2242"/>
    <w:rsid w:val="00CA24D5"/>
    <w:rsid w:val="00CA393C"/>
    <w:rsid w:val="00CC341B"/>
    <w:rsid w:val="00CC7157"/>
    <w:rsid w:val="00CD1FCF"/>
    <w:rsid w:val="00CE2893"/>
    <w:rsid w:val="00CF2E7E"/>
    <w:rsid w:val="00D0097D"/>
    <w:rsid w:val="00D275F0"/>
    <w:rsid w:val="00D323BD"/>
    <w:rsid w:val="00D42510"/>
    <w:rsid w:val="00D4427C"/>
    <w:rsid w:val="00D61781"/>
    <w:rsid w:val="00D62037"/>
    <w:rsid w:val="00D7067A"/>
    <w:rsid w:val="00D72404"/>
    <w:rsid w:val="00D8660C"/>
    <w:rsid w:val="00DD0449"/>
    <w:rsid w:val="00DD2AE9"/>
    <w:rsid w:val="00DF3FC9"/>
    <w:rsid w:val="00DF6585"/>
    <w:rsid w:val="00E02301"/>
    <w:rsid w:val="00E0498F"/>
    <w:rsid w:val="00E25A40"/>
    <w:rsid w:val="00E36775"/>
    <w:rsid w:val="00E477A6"/>
    <w:rsid w:val="00E54B52"/>
    <w:rsid w:val="00E726F9"/>
    <w:rsid w:val="00E759AC"/>
    <w:rsid w:val="00E765DE"/>
    <w:rsid w:val="00E76E2C"/>
    <w:rsid w:val="00E848E6"/>
    <w:rsid w:val="00E84C3A"/>
    <w:rsid w:val="00EA0348"/>
    <w:rsid w:val="00EC4A06"/>
    <w:rsid w:val="00ED5E43"/>
    <w:rsid w:val="00EE1A9D"/>
    <w:rsid w:val="00EE1F10"/>
    <w:rsid w:val="00EE374B"/>
    <w:rsid w:val="00EE4FCF"/>
    <w:rsid w:val="00EE618A"/>
    <w:rsid w:val="00EF4311"/>
    <w:rsid w:val="00EF7034"/>
    <w:rsid w:val="00F065C2"/>
    <w:rsid w:val="00F1385A"/>
    <w:rsid w:val="00F45A40"/>
    <w:rsid w:val="00F45D13"/>
    <w:rsid w:val="00F61524"/>
    <w:rsid w:val="00F716A4"/>
    <w:rsid w:val="00F76DF1"/>
    <w:rsid w:val="00F7773D"/>
    <w:rsid w:val="00F82C70"/>
    <w:rsid w:val="00F832B6"/>
    <w:rsid w:val="00F908D7"/>
    <w:rsid w:val="00F90B7A"/>
    <w:rsid w:val="00F968F9"/>
    <w:rsid w:val="00FA23F9"/>
    <w:rsid w:val="00FB0837"/>
    <w:rsid w:val="00FB4656"/>
    <w:rsid w:val="00FB6313"/>
    <w:rsid w:val="00FC20F2"/>
    <w:rsid w:val="00FC67E8"/>
    <w:rsid w:val="00FC7A3A"/>
    <w:rsid w:val="00FD0F5B"/>
    <w:rsid w:val="00FD1D4E"/>
    <w:rsid w:val="00FF7F12"/>
    <w:rsid w:val="2805F829"/>
    <w:rsid w:val="467682BF"/>
    <w:rsid w:val="661D7F90"/>
    <w:rsid w:val="6982F8AD"/>
    <w:rsid w:val="7B1FA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DF7BB"/>
  <w15:chartTrackingRefBased/>
  <w15:docId w15:val="{B2691531-FD45-47BE-B293-72798DE6B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3FC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5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B335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35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B3350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335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5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50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5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5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5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50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1E54"/>
    <w:pPr>
      <w:ind w:left="720"/>
      <w:contextualSpacing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2D294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2D294D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064F"/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064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064F"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932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75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header" Target="header3.xml"/><Relationship Id="rId21" Type="http://schemas.openxmlformats.org/officeDocument/2006/relationships/footer" Target="footer3.xm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hyperlink" Target="http://www.txcte.org" TargetMode="External"/><Relationship Id="rId12" Type="http://schemas.openxmlformats.org/officeDocument/2006/relationships/hyperlink" Target="http://www.duhaime.org/LegalDictionary/C/Cyberbullying.aspx" TargetMode="External"/><Relationship Id="rId13" Type="http://schemas.openxmlformats.org/officeDocument/2006/relationships/hyperlink" Target="http://cybercrime.org.za/definition" TargetMode="External"/><Relationship Id="rId14" Type="http://schemas.openxmlformats.org/officeDocument/2006/relationships/hyperlink" Target="http://www.umuc.edu/cybersecurity/about/cybersecurity-basics.cfm" TargetMode="External"/><Relationship Id="rId15" Type="http://schemas.openxmlformats.org/officeDocument/2006/relationships/hyperlink" Target="http://dictionary.cambridge.org/us/dictionary/american-english/fraud" TargetMode="External"/><Relationship Id="rId16" Type="http://schemas.openxmlformats.org/officeDocument/2006/relationships/header" Target="header1.xml"/><Relationship Id="rId17" Type="http://schemas.openxmlformats.org/officeDocument/2006/relationships/header" Target="header2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cb.state.tx.us/collegereadiness/CRS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416B97E551424E934D0FD78FD81C8C" ma:contentTypeVersion="2" ma:contentTypeDescription="Create a new document." ma:contentTypeScope="" ma:versionID="7a947fd8f387263cf336e406b1e14511">
  <xsd:schema xmlns:xsd="http://www.w3.org/2001/XMLSchema" xmlns:xs="http://www.w3.org/2001/XMLSchema" xmlns:p="http://schemas.microsoft.com/office/2006/metadata/properties" xmlns:ns2="d53e5660-146e-4d78-8f86-ac58ea4305f5" targetNamespace="http://schemas.microsoft.com/office/2006/metadata/properties" ma:root="true" ma:fieldsID="f850765a43efe0e85ccc5befaafc8177" ns2:_="">
    <xsd:import namespace="d53e5660-146e-4d78-8f86-ac58ea4305f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3e5660-146e-4d78-8f86-ac58ea4305f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C2FC6-8D9E-41D6-9589-B71E99344E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3e5660-146e-4d78-8f86-ac58ea430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1F6EED-7FF8-4C6B-835F-2727CE4190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7F276C-4A39-4825-BC3C-F96FEB3DC4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18CDB1-21AB-5046-A4C0-0E017ADDD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1413</Words>
  <Characters>8055</Characters>
  <Application>Microsoft Macintosh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land, Debbie</dc:creator>
  <cp:keywords/>
  <dc:description/>
  <cp:lastModifiedBy>Ankitha Rai</cp:lastModifiedBy>
  <cp:revision>15</cp:revision>
  <cp:lastPrinted>2017-06-09T13:57:00Z</cp:lastPrinted>
  <dcterms:created xsi:type="dcterms:W3CDTF">2017-07-03T15:31:00Z</dcterms:created>
  <dcterms:modified xsi:type="dcterms:W3CDTF">2017-10-19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416B97E551424E934D0FD78FD81C8C</vt:lpwstr>
  </property>
</Properties>
</file>